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93914" w14:textId="5CCEE23E" w:rsidR="00DE34A3" w:rsidRPr="00CB43FC" w:rsidRDefault="00B6019F" w:rsidP="00DE34A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CB43FC">
        <w:rPr>
          <w:rFonts w:ascii="Times New Roman" w:hAnsi="Times New Roman" w:cs="Times New Roman"/>
          <w:b/>
          <w:sz w:val="20"/>
          <w:szCs w:val="20"/>
          <w:lang w:val="en-US"/>
        </w:rPr>
        <w:t>Syllabus</w:t>
      </w:r>
    </w:p>
    <w:p w14:paraId="7C5F5A8D" w14:textId="606EEF43" w:rsidR="00DE34A3" w:rsidRPr="00CB43FC" w:rsidRDefault="00F3283E" w:rsidP="00DE34A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/>
        </w:rPr>
      </w:pPr>
      <w:r w:rsidRPr="00CB43FC">
        <w:rPr>
          <w:rFonts w:ascii="Times New Roman" w:hAnsi="Times New Roman" w:cs="Times New Roman"/>
          <w:b/>
          <w:sz w:val="20"/>
          <w:szCs w:val="20"/>
          <w:lang w:val="en-US"/>
        </w:rPr>
        <w:t>Spring</w:t>
      </w:r>
      <w:r w:rsidR="00B6019F" w:rsidRPr="00CB43FC">
        <w:rPr>
          <w:rFonts w:ascii="Times New Roman" w:hAnsi="Times New Roman" w:cs="Times New Roman"/>
          <w:b/>
          <w:sz w:val="20"/>
          <w:szCs w:val="20"/>
          <w:lang w:val="en-US"/>
        </w:rPr>
        <w:t xml:space="preserve"> semester</w:t>
      </w:r>
      <w:r w:rsidR="00DE34A3" w:rsidRPr="00CB43FC">
        <w:rPr>
          <w:rFonts w:ascii="Times New Roman" w:hAnsi="Times New Roman" w:cs="Times New Roman"/>
          <w:b/>
          <w:sz w:val="20"/>
          <w:szCs w:val="20"/>
          <w:lang w:val="en-US"/>
        </w:rPr>
        <w:t xml:space="preserve"> 202</w:t>
      </w:r>
      <w:r w:rsidR="009030B7">
        <w:rPr>
          <w:rFonts w:ascii="Times New Roman" w:hAnsi="Times New Roman" w:cs="Times New Roman"/>
          <w:b/>
          <w:sz w:val="20"/>
          <w:szCs w:val="20"/>
          <w:lang w:val="en-US"/>
        </w:rPr>
        <w:t>2</w:t>
      </w:r>
      <w:r w:rsidR="00DE34A3" w:rsidRPr="00CB43FC">
        <w:rPr>
          <w:rFonts w:ascii="Times New Roman" w:hAnsi="Times New Roman" w:cs="Times New Roman"/>
          <w:b/>
          <w:sz w:val="20"/>
          <w:szCs w:val="20"/>
          <w:lang w:val="en-US"/>
        </w:rPr>
        <w:t>-202</w:t>
      </w:r>
      <w:r w:rsidR="009030B7">
        <w:rPr>
          <w:rFonts w:ascii="Times New Roman" w:hAnsi="Times New Roman" w:cs="Times New Roman"/>
          <w:b/>
          <w:sz w:val="20"/>
          <w:szCs w:val="20"/>
          <w:lang w:val="en-US"/>
        </w:rPr>
        <w:t>3</w:t>
      </w:r>
      <w:r w:rsidR="008F7CC4">
        <w:rPr>
          <w:rFonts w:ascii="Times New Roman" w:hAnsi="Times New Roman" w:cs="Times New Roman"/>
          <w:b/>
          <w:sz w:val="20"/>
          <w:szCs w:val="20"/>
          <w:lang w:val="en-US"/>
        </w:rPr>
        <w:t xml:space="preserve"> academic year</w:t>
      </w:r>
    </w:p>
    <w:p w14:paraId="7121CC74" w14:textId="4B60DC7D" w:rsidR="00DE34A3" w:rsidRDefault="008F7CC4" w:rsidP="00DE34A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t>o</w:t>
      </w:r>
      <w:r w:rsidR="00B6019F" w:rsidRPr="00CB43FC">
        <w:rPr>
          <w:rFonts w:ascii="Times New Roman" w:hAnsi="Times New Roman" w:cs="Times New Roman"/>
          <w:b/>
          <w:sz w:val="20"/>
          <w:szCs w:val="20"/>
          <w:lang w:val="en-US"/>
        </w:rPr>
        <w:t xml:space="preserve">n the educational program </w:t>
      </w:r>
      <w:r w:rsidR="00DE34A3" w:rsidRPr="00CB43FC">
        <w:rPr>
          <w:rFonts w:ascii="Times New Roman" w:hAnsi="Times New Roman" w:cs="Times New Roman"/>
          <w:b/>
          <w:sz w:val="20"/>
          <w:szCs w:val="20"/>
          <w:lang w:val="kk-KZ"/>
        </w:rPr>
        <w:t>«</w:t>
      </w:r>
      <w:r w:rsidR="00CB43FC" w:rsidRPr="00CB43FC">
        <w:rPr>
          <w:rFonts w:ascii="Times New Roman" w:hAnsi="Times New Roman" w:cs="Times New Roman"/>
          <w:b/>
          <w:sz w:val="20"/>
          <w:szCs w:val="20"/>
          <w:lang w:val="en-US"/>
        </w:rPr>
        <w:t xml:space="preserve">6B06102 – </w:t>
      </w:r>
      <w:r w:rsidR="00CB43FC">
        <w:rPr>
          <w:rFonts w:ascii="Times New Roman" w:hAnsi="Times New Roman" w:cs="Times New Roman"/>
          <w:b/>
          <w:sz w:val="20"/>
          <w:szCs w:val="20"/>
          <w:lang w:val="en-US"/>
        </w:rPr>
        <w:t>Information systems</w:t>
      </w:r>
      <w:r w:rsidR="00DE34A3" w:rsidRPr="00CB43FC">
        <w:rPr>
          <w:rFonts w:ascii="Times New Roman" w:hAnsi="Times New Roman" w:cs="Times New Roman"/>
          <w:b/>
          <w:sz w:val="20"/>
          <w:szCs w:val="20"/>
          <w:lang w:val="kk-KZ"/>
        </w:rPr>
        <w:t>»</w:t>
      </w:r>
    </w:p>
    <w:p w14:paraId="47FD260F" w14:textId="77777777" w:rsidR="00CB43FC" w:rsidRPr="00CB43FC" w:rsidRDefault="00CB43FC" w:rsidP="00DE34A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kk-KZ"/>
        </w:rPr>
      </w:pPr>
    </w:p>
    <w:tbl>
      <w:tblPr>
        <w:tblStyle w:val="-1"/>
        <w:tblW w:w="9634" w:type="dxa"/>
        <w:tblLayout w:type="fixed"/>
        <w:tblLook w:val="04A0" w:firstRow="1" w:lastRow="0" w:firstColumn="1" w:lastColumn="0" w:noHBand="0" w:noVBand="1"/>
      </w:tblPr>
      <w:tblGrid>
        <w:gridCol w:w="1696"/>
        <w:gridCol w:w="286"/>
        <w:gridCol w:w="1841"/>
        <w:gridCol w:w="992"/>
        <w:gridCol w:w="992"/>
        <w:gridCol w:w="992"/>
        <w:gridCol w:w="824"/>
        <w:gridCol w:w="169"/>
        <w:gridCol w:w="708"/>
        <w:gridCol w:w="1134"/>
      </w:tblGrid>
      <w:tr w:rsidR="00DE34A3" w:rsidRPr="009030B7" w14:paraId="415DF8EE" w14:textId="77777777" w:rsidTr="00304B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dxa"/>
            <w:gridSpan w:val="2"/>
            <w:vMerge w:val="restart"/>
            <w:hideMark/>
          </w:tcPr>
          <w:p w14:paraId="38AD7A73" w14:textId="558ADAE0" w:rsidR="00DE34A3" w:rsidRPr="00A70018" w:rsidRDefault="00304B68" w:rsidP="00DE34A3">
            <w:pPr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Discipline’s code</w:t>
            </w:r>
          </w:p>
        </w:tc>
        <w:tc>
          <w:tcPr>
            <w:tcW w:w="1841" w:type="dxa"/>
            <w:vMerge w:val="restart"/>
            <w:hideMark/>
          </w:tcPr>
          <w:p w14:paraId="723F4E70" w14:textId="4755CBA0" w:rsidR="00DE34A3" w:rsidRPr="00A70018" w:rsidRDefault="00B6019F" w:rsidP="00DE34A3">
            <w:pPr>
              <w:autoSpaceDE w:val="0"/>
              <w:autoSpaceDN w:val="0"/>
              <w:adjustRightIn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A70018">
              <w:rPr>
                <w:rStyle w:val="tlid-translation"/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Name of the discipline</w:t>
            </w:r>
          </w:p>
        </w:tc>
        <w:tc>
          <w:tcPr>
            <w:tcW w:w="992" w:type="dxa"/>
            <w:vMerge w:val="restart"/>
            <w:hideMark/>
          </w:tcPr>
          <w:p w14:paraId="004C6D54" w14:textId="6D832E74" w:rsidR="00304B68" w:rsidRPr="00A70018" w:rsidRDefault="00304B68" w:rsidP="00304B68">
            <w:pPr>
              <w:autoSpaceDE w:val="0"/>
              <w:autoSpaceDN w:val="0"/>
              <w:adjustRightIn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Individual student</w:t>
            </w:r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</w:rPr>
              <w:t xml:space="preserve"> </w:t>
            </w:r>
            <w:r w:rsidR="00CB43FC"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work</w:t>
            </w:r>
          </w:p>
          <w:p w14:paraId="01B11587" w14:textId="11D730F4" w:rsidR="00DE34A3" w:rsidRPr="00A70018" w:rsidRDefault="00304B68" w:rsidP="00304B68">
            <w:pPr>
              <w:autoSpaceDE w:val="0"/>
              <w:autoSpaceDN w:val="0"/>
              <w:adjustRightIn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(</w:t>
            </w:r>
            <w:r w:rsidR="00B6019F"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ISW</w:t>
            </w:r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)</w:t>
            </w:r>
          </w:p>
        </w:tc>
        <w:tc>
          <w:tcPr>
            <w:tcW w:w="2977" w:type="dxa"/>
            <w:gridSpan w:val="4"/>
            <w:tcBorders>
              <w:bottom w:val="single" w:sz="4" w:space="0" w:color="auto"/>
            </w:tcBorders>
            <w:hideMark/>
          </w:tcPr>
          <w:p w14:paraId="019392D2" w14:textId="255B1249" w:rsidR="00DE34A3" w:rsidRPr="00A70018" w:rsidRDefault="00B6019F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A number of hours in a week</w:t>
            </w:r>
          </w:p>
        </w:tc>
        <w:tc>
          <w:tcPr>
            <w:tcW w:w="708" w:type="dxa"/>
            <w:vMerge w:val="restart"/>
            <w:hideMark/>
          </w:tcPr>
          <w:p w14:paraId="15742D4E" w14:textId="039C0D3C" w:rsidR="00DE34A3" w:rsidRPr="00A70018" w:rsidRDefault="00304B68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Number</w:t>
            </w:r>
            <w:r w:rsidR="00B6019F"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 xml:space="preserve"> of credits</w:t>
            </w:r>
          </w:p>
        </w:tc>
        <w:tc>
          <w:tcPr>
            <w:tcW w:w="1134" w:type="dxa"/>
            <w:vMerge w:val="restart"/>
            <w:hideMark/>
          </w:tcPr>
          <w:p w14:paraId="24FAB77D" w14:textId="3A31CDCE" w:rsidR="00DE34A3" w:rsidRPr="00A70018" w:rsidRDefault="00CB43FC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Individual student work with teacher</w:t>
            </w:r>
            <w:r w:rsidR="00304B68" w:rsidRPr="009030B7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 xml:space="preserve"> (ISWT)</w:t>
            </w:r>
          </w:p>
        </w:tc>
      </w:tr>
      <w:tr w:rsidR="00DE34A3" w:rsidRPr="006203A8" w14:paraId="692DF9C5" w14:textId="77777777" w:rsidTr="00304B68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dxa"/>
            <w:gridSpan w:val="2"/>
            <w:vMerge/>
            <w:hideMark/>
          </w:tcPr>
          <w:p w14:paraId="4D238931" w14:textId="77777777" w:rsidR="00DE34A3" w:rsidRPr="009030B7" w:rsidRDefault="00DE34A3" w:rsidP="00DE34A3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</w:p>
        </w:tc>
        <w:tc>
          <w:tcPr>
            <w:tcW w:w="1841" w:type="dxa"/>
            <w:vMerge/>
            <w:hideMark/>
          </w:tcPr>
          <w:p w14:paraId="6753089F" w14:textId="77777777" w:rsidR="00DE34A3" w:rsidRPr="009030B7" w:rsidRDefault="00DE34A3" w:rsidP="00DE34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vMerge/>
            <w:hideMark/>
          </w:tcPr>
          <w:p w14:paraId="777EA435" w14:textId="77777777" w:rsidR="00DE34A3" w:rsidRPr="009030B7" w:rsidRDefault="00DE34A3" w:rsidP="00DE34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hideMark/>
          </w:tcPr>
          <w:p w14:paraId="506E8D66" w14:textId="59E73528" w:rsidR="00DE34A3" w:rsidRPr="00A70018" w:rsidRDefault="00B6019F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ecture</w:t>
            </w:r>
            <w:r w:rsidR="00304B68"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 (L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hideMark/>
          </w:tcPr>
          <w:p w14:paraId="3C335D8B" w14:textId="7710910B" w:rsidR="00DE34A3" w:rsidRPr="00A70018" w:rsidRDefault="00CB43FC" w:rsidP="00DE34A3">
            <w:pPr>
              <w:autoSpaceDE w:val="0"/>
              <w:autoSpaceDN w:val="0"/>
              <w:adjustRightInd w:val="0"/>
              <w:spacing w:after="0" w:line="24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actical</w:t>
            </w:r>
            <w:r w:rsidR="00304B68" w:rsidRPr="00A7001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304B68"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training </w:t>
            </w:r>
            <w:r w:rsidR="00304B68" w:rsidRPr="00A70018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="00304B68"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T</w:t>
            </w:r>
            <w:r w:rsidR="00304B68" w:rsidRPr="00A70018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</w:tcBorders>
            <w:hideMark/>
          </w:tcPr>
          <w:p w14:paraId="19986F05" w14:textId="72F608A2" w:rsidR="00DE34A3" w:rsidRPr="00A70018" w:rsidRDefault="00304B68" w:rsidP="00DE34A3">
            <w:pPr>
              <w:autoSpaceDE w:val="0"/>
              <w:autoSpaceDN w:val="0"/>
              <w:adjustRightInd w:val="0"/>
              <w:spacing w:after="0" w:line="240" w:lineRule="auto"/>
              <w:ind w:hanging="1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A70018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="00B6019F"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aboratory</w:t>
            </w:r>
            <w:r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L</w:t>
            </w:r>
            <w:r w:rsidR="002C327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W</w:t>
            </w:r>
            <w:r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708" w:type="dxa"/>
            <w:vMerge/>
            <w:hideMark/>
          </w:tcPr>
          <w:p w14:paraId="07E7DE46" w14:textId="77777777" w:rsidR="00DE34A3" w:rsidRPr="006203A8" w:rsidRDefault="00DE34A3" w:rsidP="00DE34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hideMark/>
          </w:tcPr>
          <w:p w14:paraId="6546D388" w14:textId="77777777" w:rsidR="00DE34A3" w:rsidRPr="006203A8" w:rsidRDefault="00DE34A3" w:rsidP="00DE34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E34A3" w:rsidRPr="006203A8" w14:paraId="2E5455E0" w14:textId="77777777" w:rsidTr="00304B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dxa"/>
            <w:gridSpan w:val="2"/>
          </w:tcPr>
          <w:p w14:paraId="23D3F3F4" w14:textId="17C1CA63" w:rsidR="00DE34A3" w:rsidRPr="00BD682B" w:rsidRDefault="00F3283E" w:rsidP="00DE34A3">
            <w:pPr>
              <w:pStyle w:val="11"/>
              <w:rPr>
                <w:lang w:val="en-US"/>
              </w:rPr>
            </w:pPr>
            <w:r w:rsidRPr="00BD682B">
              <w:rPr>
                <w:lang w:val="en-US"/>
              </w:rPr>
              <w:t>AS 3220</w:t>
            </w:r>
          </w:p>
          <w:p w14:paraId="15429503" w14:textId="77777777" w:rsidR="00DE34A3" w:rsidRPr="006203A8" w:rsidRDefault="00DE34A3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841" w:type="dxa"/>
            <w:hideMark/>
          </w:tcPr>
          <w:p w14:paraId="365B3E80" w14:textId="73D361F1" w:rsidR="00DE34A3" w:rsidRPr="003C5E3C" w:rsidRDefault="00F3283E" w:rsidP="00DE34A3">
            <w:pPr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twork administration</w:t>
            </w:r>
          </w:p>
        </w:tc>
        <w:tc>
          <w:tcPr>
            <w:tcW w:w="992" w:type="dxa"/>
            <w:hideMark/>
          </w:tcPr>
          <w:p w14:paraId="657986FE" w14:textId="27C2732C" w:rsidR="00DE34A3" w:rsidRPr="00E30CEE" w:rsidRDefault="008F7CC4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8</w:t>
            </w:r>
          </w:p>
        </w:tc>
        <w:tc>
          <w:tcPr>
            <w:tcW w:w="992" w:type="dxa"/>
            <w:hideMark/>
          </w:tcPr>
          <w:p w14:paraId="023CBDF5" w14:textId="77777777" w:rsidR="00DE34A3" w:rsidRPr="006203A8" w:rsidRDefault="00DE34A3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992" w:type="dxa"/>
            <w:hideMark/>
          </w:tcPr>
          <w:p w14:paraId="6F5000E5" w14:textId="675C4AE9" w:rsidR="00DE34A3" w:rsidRPr="00E128CE" w:rsidRDefault="008F7CC4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993" w:type="dxa"/>
            <w:gridSpan w:val="2"/>
            <w:hideMark/>
          </w:tcPr>
          <w:p w14:paraId="6B3F476E" w14:textId="63555061" w:rsidR="00DE34A3" w:rsidRPr="006203A8" w:rsidRDefault="00DE34A3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08" w:type="dxa"/>
            <w:hideMark/>
          </w:tcPr>
          <w:p w14:paraId="75A429A3" w14:textId="1372EBAB" w:rsidR="00DE34A3" w:rsidRPr="00721652" w:rsidRDefault="008F7CC4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134" w:type="dxa"/>
            <w:hideMark/>
          </w:tcPr>
          <w:p w14:paraId="35DE5AF6" w14:textId="2DED2882" w:rsidR="00DE34A3" w:rsidRPr="00C623F0" w:rsidRDefault="00585EF1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</w:tr>
      <w:tr w:rsidR="008F7CC4" w:rsidRPr="009030B7" w14:paraId="0FCADD66" w14:textId="77777777" w:rsidTr="002434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10"/>
          </w:tcPr>
          <w:p w14:paraId="6C5B90B2" w14:textId="48AEEADA" w:rsidR="008F7CC4" w:rsidRPr="008F7CC4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r w:rsidRPr="008F7CC4">
              <w:rPr>
                <w:rFonts w:ascii="Times New Roman" w:hAnsi="Times New Roman" w:cs="Times New Roman"/>
                <w:sz w:val="20"/>
                <w:szCs w:val="20"/>
              </w:rPr>
              <w:t>Academic Course Information</w:t>
            </w:r>
          </w:p>
        </w:tc>
      </w:tr>
      <w:tr w:rsidR="008F7CC4" w:rsidRPr="009030B7" w14:paraId="293E28CF" w14:textId="77777777" w:rsidTr="00FF44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dxa"/>
            <w:gridSpan w:val="2"/>
          </w:tcPr>
          <w:p w14:paraId="749C58B6" w14:textId="7573C6A5" w:rsidR="008F7CC4" w:rsidRPr="00BD682B" w:rsidRDefault="008F7CC4" w:rsidP="008F7CC4">
            <w:pPr>
              <w:pStyle w:val="11"/>
              <w:rPr>
                <w:lang w:val="en-US"/>
              </w:rPr>
            </w:pPr>
            <w:r>
              <w:rPr>
                <w:lang w:val="en-US"/>
              </w:rPr>
              <w:t>Form of education</w:t>
            </w:r>
          </w:p>
        </w:tc>
        <w:tc>
          <w:tcPr>
            <w:tcW w:w="1841" w:type="dxa"/>
          </w:tcPr>
          <w:p w14:paraId="2D0422F9" w14:textId="2FEB7E8F" w:rsidR="008F7CC4" w:rsidRPr="00BD682B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D682B">
              <w:rPr>
                <w:rStyle w:val="tlid-translation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ype of the course</w:t>
            </w:r>
          </w:p>
        </w:tc>
        <w:tc>
          <w:tcPr>
            <w:tcW w:w="1984" w:type="dxa"/>
            <w:gridSpan w:val="2"/>
          </w:tcPr>
          <w:p w14:paraId="12BE70D1" w14:textId="0A744066" w:rsidR="008F7CC4" w:rsidRPr="00BD682B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BD682B">
              <w:rPr>
                <w:rStyle w:val="tlid-translation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ype of the lecture</w:t>
            </w:r>
          </w:p>
        </w:tc>
        <w:tc>
          <w:tcPr>
            <w:tcW w:w="1816" w:type="dxa"/>
            <w:gridSpan w:val="2"/>
          </w:tcPr>
          <w:p w14:paraId="2EFACAE8" w14:textId="5E985F91" w:rsidR="008F7CC4" w:rsidRPr="00BD682B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s of practical training</w:t>
            </w:r>
          </w:p>
        </w:tc>
        <w:tc>
          <w:tcPr>
            <w:tcW w:w="2011" w:type="dxa"/>
            <w:gridSpan w:val="3"/>
          </w:tcPr>
          <w:p w14:paraId="4C63BC5D" w14:textId="2E778172" w:rsidR="008F7CC4" w:rsidRPr="008F7CC4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F7CC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orm of final control</w:t>
            </w:r>
          </w:p>
        </w:tc>
      </w:tr>
      <w:tr w:rsidR="008F7CC4" w:rsidRPr="00094A8A" w14:paraId="6466FF96" w14:textId="77777777" w:rsidTr="001414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dxa"/>
            <w:gridSpan w:val="2"/>
          </w:tcPr>
          <w:p w14:paraId="50B04BB0" w14:textId="77777777" w:rsidR="008F7CC4" w:rsidRPr="00171BA3" w:rsidRDefault="008F7CC4" w:rsidP="008F7CC4">
            <w:pPr>
              <w:pStyle w:val="11"/>
              <w:rPr>
                <w:b w:val="0"/>
                <w:bCs w:val="0"/>
              </w:rPr>
            </w:pPr>
            <w:r w:rsidRPr="00171BA3">
              <w:rPr>
                <w:b w:val="0"/>
                <w:bCs w:val="0"/>
                <w:lang w:val="en-US"/>
              </w:rPr>
              <w:t>Offline</w:t>
            </w:r>
            <w:r w:rsidRPr="00171BA3">
              <w:rPr>
                <w:b w:val="0"/>
                <w:bCs w:val="0"/>
              </w:rPr>
              <w:t xml:space="preserve"> /</w:t>
            </w:r>
            <w:r w:rsidRPr="00171BA3">
              <w:rPr>
                <w:b w:val="0"/>
                <w:bCs w:val="0"/>
                <w:lang w:val="en-US"/>
              </w:rPr>
              <w:t xml:space="preserve"> Online</w:t>
            </w:r>
          </w:p>
        </w:tc>
        <w:tc>
          <w:tcPr>
            <w:tcW w:w="1841" w:type="dxa"/>
          </w:tcPr>
          <w:p w14:paraId="16548B83" w14:textId="64C93B7F" w:rsidR="008F7CC4" w:rsidRPr="00B6019F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oretical, practical</w:t>
            </w:r>
          </w:p>
        </w:tc>
        <w:tc>
          <w:tcPr>
            <w:tcW w:w="1984" w:type="dxa"/>
            <w:gridSpan w:val="2"/>
          </w:tcPr>
          <w:p w14:paraId="4478DBA2" w14:textId="5DA22A66" w:rsidR="008F7CC4" w:rsidRPr="00B6019F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blem-oriented</w:t>
            </w:r>
          </w:p>
        </w:tc>
        <w:tc>
          <w:tcPr>
            <w:tcW w:w="1816" w:type="dxa"/>
            <w:gridSpan w:val="2"/>
          </w:tcPr>
          <w:p w14:paraId="6B8EB4C9" w14:textId="7501EAE0" w:rsidR="008F7CC4" w:rsidRPr="00B6019F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Learning the theories of networking and configuring network devices</w:t>
            </w:r>
          </w:p>
        </w:tc>
        <w:tc>
          <w:tcPr>
            <w:tcW w:w="2011" w:type="dxa"/>
            <w:gridSpan w:val="3"/>
          </w:tcPr>
          <w:p w14:paraId="75554C8F" w14:textId="7AEA2B06" w:rsidR="008F7CC4" w:rsidRPr="000555CF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>Written exam / Test</w:t>
            </w:r>
          </w:p>
        </w:tc>
      </w:tr>
      <w:tr w:rsidR="00C2075B" w:rsidRPr="006203A8" w14:paraId="52C4662A" w14:textId="77777777" w:rsidTr="00BC7952">
        <w:trPr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dxa"/>
            <w:gridSpan w:val="2"/>
            <w:hideMark/>
          </w:tcPr>
          <w:p w14:paraId="5E67FE39" w14:textId="24339DA7" w:rsidR="00C2075B" w:rsidRPr="00BD682B" w:rsidRDefault="00C2075B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BD682B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Lecturer</w:t>
            </w:r>
          </w:p>
        </w:tc>
        <w:tc>
          <w:tcPr>
            <w:tcW w:w="5641" w:type="dxa"/>
            <w:gridSpan w:val="5"/>
          </w:tcPr>
          <w:p w14:paraId="5690BDA7" w14:textId="55480D87" w:rsidR="00C2075B" w:rsidRPr="000555CF" w:rsidRDefault="00C2075B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aryukin Vladislav Igorevich</w:t>
            </w:r>
          </w:p>
        </w:tc>
        <w:tc>
          <w:tcPr>
            <w:tcW w:w="2011" w:type="dxa"/>
            <w:gridSpan w:val="3"/>
            <w:vMerge w:val="restart"/>
          </w:tcPr>
          <w:p w14:paraId="76A5D409" w14:textId="1AF59FBB" w:rsidR="00C2075B" w:rsidRPr="000555CF" w:rsidRDefault="00C2075B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2075B" w:rsidRPr="009030B7" w14:paraId="4800828B" w14:textId="77777777" w:rsidTr="00BC79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dxa"/>
            <w:gridSpan w:val="2"/>
            <w:hideMark/>
          </w:tcPr>
          <w:p w14:paraId="53902DB3" w14:textId="77777777" w:rsidR="00C2075B" w:rsidRPr="00BD682B" w:rsidRDefault="00C2075B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BD682B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e-mail</w:t>
            </w:r>
          </w:p>
        </w:tc>
        <w:tc>
          <w:tcPr>
            <w:tcW w:w="5641" w:type="dxa"/>
            <w:gridSpan w:val="5"/>
          </w:tcPr>
          <w:p w14:paraId="5D362110" w14:textId="779732D9" w:rsidR="00C2075B" w:rsidRPr="003F4717" w:rsidRDefault="00C2075B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hyperlink r:id="rId5" w:history="1">
              <w:r w:rsidRPr="00143945">
                <w:rPr>
                  <w:rStyle w:val="ab"/>
                  <w:rFonts w:ascii="Times New Roman" w:hAnsi="Times New Roman" w:cs="Times New Roman"/>
                  <w:sz w:val="20"/>
                  <w:szCs w:val="20"/>
                  <w:lang w:val="en-US"/>
                </w:rPr>
                <w:t>vladislav.karyukin@gmail.com</w:t>
              </w:r>
            </w:hyperlink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hyperlink r:id="rId6" w:history="1">
              <w:r w:rsidRPr="00143945">
                <w:rPr>
                  <w:rStyle w:val="ab"/>
                  <w:rFonts w:ascii="Times New Roman" w:hAnsi="Times New Roman" w:cs="Times New Roman"/>
                  <w:sz w:val="20"/>
                  <w:szCs w:val="20"/>
                  <w:lang w:val="en-US"/>
                </w:rPr>
                <w:t>vladislav.karyukin@kaznu.kz</w:t>
              </w:r>
            </w:hyperlink>
          </w:p>
        </w:tc>
        <w:tc>
          <w:tcPr>
            <w:tcW w:w="2011" w:type="dxa"/>
            <w:gridSpan w:val="3"/>
            <w:vMerge/>
          </w:tcPr>
          <w:p w14:paraId="7C0E347C" w14:textId="77777777" w:rsidR="00C2075B" w:rsidRPr="00DE34A3" w:rsidRDefault="00C2075B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2075B" w:rsidRPr="003F4717" w14:paraId="369218AE" w14:textId="77777777" w:rsidTr="00BC79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dxa"/>
            <w:gridSpan w:val="2"/>
          </w:tcPr>
          <w:p w14:paraId="480103BF" w14:textId="252F1998" w:rsidR="00C2075B" w:rsidRPr="00BD682B" w:rsidRDefault="00C2075B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Telephone number</w:t>
            </w:r>
          </w:p>
        </w:tc>
        <w:tc>
          <w:tcPr>
            <w:tcW w:w="5641" w:type="dxa"/>
            <w:gridSpan w:val="5"/>
          </w:tcPr>
          <w:p w14:paraId="69F98EBA" w14:textId="77777777" w:rsidR="00C2075B" w:rsidRPr="003F4717" w:rsidRDefault="00C2075B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+77019405992</w:t>
            </w:r>
          </w:p>
        </w:tc>
        <w:tc>
          <w:tcPr>
            <w:tcW w:w="2011" w:type="dxa"/>
            <w:gridSpan w:val="3"/>
            <w:vMerge/>
          </w:tcPr>
          <w:p w14:paraId="6A075699" w14:textId="77777777" w:rsidR="00C2075B" w:rsidRPr="003F4717" w:rsidRDefault="00C2075B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8F7CC4" w:rsidRPr="009030B7" w14:paraId="40538C81" w14:textId="77777777" w:rsidTr="002434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18B558B" w14:textId="77777777" w:rsidR="008F7CC4" w:rsidRDefault="008F7CC4" w:rsidP="008F7CC4">
            <w:pPr>
              <w:spacing w:after="0" w:line="240" w:lineRule="auto"/>
              <w:jc w:val="both"/>
              <w:rPr>
                <w:rStyle w:val="tlid-translation"/>
                <w:lang w:val="en"/>
              </w:rPr>
            </w:pPr>
          </w:p>
          <w:p w14:paraId="18B165B4" w14:textId="74426C1A" w:rsidR="008F7CC4" w:rsidRPr="00C2075B" w:rsidRDefault="00C2075B" w:rsidP="008F7C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C2075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im of course</w:t>
            </w:r>
          </w:p>
        </w:tc>
        <w:tc>
          <w:tcPr>
            <w:tcW w:w="4111" w:type="dxa"/>
            <w:gridSpan w:val="4"/>
          </w:tcPr>
          <w:p w14:paraId="2EB56A35" w14:textId="77777777" w:rsidR="008F7CC4" w:rsidRPr="007C105C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06C676C0" w14:textId="77777777" w:rsidR="00C2075B" w:rsidRPr="00C2075B" w:rsidRDefault="00C2075B" w:rsidP="00C2075B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2075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xpected Training Results (RO)</w:t>
            </w:r>
            <w:r w:rsidRPr="00C2075B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 xml:space="preserve"> *</w:t>
            </w:r>
          </w:p>
          <w:p w14:paraId="689774F1" w14:textId="06C653DC" w:rsidR="008F7CC4" w:rsidRPr="00EB471E" w:rsidRDefault="00C2075B" w:rsidP="00C2075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2075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s a result of the study of the discipline, the student will be able to:</w:t>
            </w:r>
          </w:p>
        </w:tc>
        <w:tc>
          <w:tcPr>
            <w:tcW w:w="3827" w:type="dxa"/>
            <w:gridSpan w:val="5"/>
          </w:tcPr>
          <w:p w14:paraId="095A3A99" w14:textId="77777777" w:rsidR="008F7CC4" w:rsidRPr="007C105C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1CFF94E4" w14:textId="77777777" w:rsidR="00C2075B" w:rsidRPr="00C2075B" w:rsidRDefault="00C2075B" w:rsidP="00C2075B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2075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ndicators of RO achievement (ID)</w:t>
            </w:r>
          </w:p>
          <w:p w14:paraId="156E377E" w14:textId="13FFAAD9" w:rsidR="008F7CC4" w:rsidRPr="00A762E2" w:rsidRDefault="00C2075B" w:rsidP="00C2075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</w:pPr>
            <w:r w:rsidRPr="00C2075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for each thrust reverser not less than</w:t>
            </w:r>
            <w:r w:rsidRPr="00C207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 2</w:t>
            </w:r>
            <w:r w:rsidRPr="00C2075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indicators)</w:t>
            </w:r>
          </w:p>
        </w:tc>
      </w:tr>
      <w:tr w:rsidR="008F7CC4" w:rsidRPr="009030B7" w14:paraId="406296C6" w14:textId="77777777" w:rsidTr="00243491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</w:tcPr>
          <w:p w14:paraId="09AC7BDD" w14:textId="0CF36DC2" w:rsidR="008F7CC4" w:rsidRPr="00C2075B" w:rsidRDefault="008F7CC4" w:rsidP="008F7CC4">
            <w:pPr>
              <w:spacing w:after="0" w:line="240" w:lineRule="auto"/>
              <w:jc w:val="both"/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C2075B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>This course aims at developing</w:t>
            </w:r>
            <w:r w:rsidR="00C2075B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 xml:space="preserve"> and administering</w:t>
            </w:r>
            <w:r w:rsidR="00C2075B" w:rsidRPr="00C2075B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 xml:space="preserve"> networking</w:t>
            </w:r>
            <w:r w:rsidR="00C2075B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 xml:space="preserve"> topologies</w:t>
            </w:r>
            <w:r w:rsidRPr="00C2075B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 xml:space="preserve">, Cisco devices’ configuration and troubleshooting </w:t>
            </w:r>
          </w:p>
          <w:p w14:paraId="4BD40F8A" w14:textId="77777777" w:rsidR="00C2075B" w:rsidRPr="00295497" w:rsidRDefault="00C2075B" w:rsidP="008F7CC4">
            <w:pPr>
              <w:spacing w:after="0" w:line="240" w:lineRule="auto"/>
              <w:jc w:val="both"/>
              <w:rPr>
                <w:rStyle w:val="tlid-translation"/>
                <w:rFonts w:ascii="Times New Roman" w:hAnsi="Times New Roman" w:cs="Times New Roman"/>
                <w:b w:val="0"/>
                <w:bCs w:val="0"/>
                <w:lang w:val="en-US"/>
              </w:rPr>
            </w:pPr>
          </w:p>
          <w:p w14:paraId="6041FF63" w14:textId="48A087A0" w:rsidR="008F7CC4" w:rsidRPr="00C2075B" w:rsidRDefault="008F7CC4" w:rsidP="008F7CC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</w:p>
        </w:tc>
        <w:tc>
          <w:tcPr>
            <w:tcW w:w="4111" w:type="dxa"/>
            <w:gridSpan w:val="4"/>
          </w:tcPr>
          <w:p w14:paraId="5EEF6097" w14:textId="134A5527" w:rsidR="008F7CC4" w:rsidRPr="00A762E2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1</w:t>
            </w:r>
            <w:r w:rsidR="00C2075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.</w:t>
            </w:r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(cognitive) Know theoretical and methodological concepts of networking</w:t>
            </w:r>
          </w:p>
        </w:tc>
        <w:tc>
          <w:tcPr>
            <w:tcW w:w="3827" w:type="dxa"/>
            <w:gridSpan w:val="5"/>
          </w:tcPr>
          <w:p w14:paraId="3953A174" w14:textId="0F024EE0" w:rsidR="008F7CC4" w:rsidRPr="00FA6345" w:rsidRDefault="008F7CC4" w:rsidP="008F7CC4">
            <w:pPr>
              <w:pStyle w:val="a3"/>
              <w:numPr>
                <w:ilvl w:val="1"/>
                <w:numId w:val="15"/>
              </w:num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A</w:t>
            </w:r>
            <w:r w:rsidRPr="00FA6345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bility to build configure network topologies </w:t>
            </w:r>
          </w:p>
          <w:p w14:paraId="3B7D6F14" w14:textId="69BD189C" w:rsidR="008F7CC4" w:rsidRPr="00FA6345" w:rsidRDefault="008F7CC4" w:rsidP="008F7CC4">
            <w:pPr>
              <w:pStyle w:val="a3"/>
              <w:numPr>
                <w:ilvl w:val="1"/>
                <w:numId w:val="15"/>
              </w:num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K</w:t>
            </w:r>
            <w:r w:rsidRPr="00FA6345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now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ing</w:t>
            </w:r>
            <w:r w:rsidRPr="00FA6345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the features and specifications of all seven layers of the OSI model</w:t>
            </w:r>
          </w:p>
          <w:p w14:paraId="702E6EEE" w14:textId="5E31E725" w:rsidR="008F7CC4" w:rsidRPr="00EB471E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</w:p>
        </w:tc>
      </w:tr>
      <w:tr w:rsidR="008F7CC4" w:rsidRPr="009030B7" w14:paraId="7619E21A" w14:textId="77777777" w:rsidTr="00243491">
        <w:trPr>
          <w:trHeight w:val="1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213EFC94" w14:textId="77777777" w:rsidR="008F7CC4" w:rsidRPr="000555CF" w:rsidRDefault="008F7CC4" w:rsidP="008F7CC4">
            <w:p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</w:p>
        </w:tc>
        <w:tc>
          <w:tcPr>
            <w:tcW w:w="4111" w:type="dxa"/>
            <w:gridSpan w:val="4"/>
          </w:tcPr>
          <w:p w14:paraId="086C7AA8" w14:textId="09912460" w:rsidR="008F7CC4" w:rsidRPr="00A762E2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2</w:t>
            </w:r>
            <w:r w:rsidR="00C2075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.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(functional)</w:t>
            </w:r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Apply knowledge of working with CISCO network devices</w:t>
            </w:r>
          </w:p>
        </w:tc>
        <w:tc>
          <w:tcPr>
            <w:tcW w:w="3827" w:type="dxa"/>
            <w:gridSpan w:val="5"/>
          </w:tcPr>
          <w:p w14:paraId="521B22FB" w14:textId="2740FAFC" w:rsidR="008F7CC4" w:rsidRPr="007C105C" w:rsidRDefault="008F7CC4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909E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2.1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Configuring switches and routers</w:t>
            </w:r>
            <w:r w:rsidRPr="003909EB">
              <w:rPr>
                <w:rFonts w:ascii="Times New Roman" w:hAnsi="Times New Roman" w:cs="Times New Roman"/>
                <w:sz w:val="20"/>
                <w:szCs w:val="20"/>
                <w:lang w:val="en"/>
              </w:rPr>
              <w:br/>
            </w:r>
            <w:r w:rsidRPr="003909E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2.2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D</w:t>
            </w:r>
            <w:r w:rsidRPr="003909E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evelop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ing</w:t>
            </w:r>
            <w:r w:rsidRPr="003909E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complex topologies</w:t>
            </w:r>
          </w:p>
        </w:tc>
      </w:tr>
      <w:tr w:rsidR="008F7CC4" w:rsidRPr="009030B7" w14:paraId="428316A2" w14:textId="77777777" w:rsidTr="00243491">
        <w:trPr>
          <w:trHeight w:val="1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5A04075D" w14:textId="77777777" w:rsidR="008F7CC4" w:rsidRPr="003909EB" w:rsidRDefault="008F7CC4" w:rsidP="008F7CC4">
            <w:p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</w:p>
        </w:tc>
        <w:tc>
          <w:tcPr>
            <w:tcW w:w="4111" w:type="dxa"/>
            <w:gridSpan w:val="4"/>
          </w:tcPr>
          <w:p w14:paraId="679B67CE" w14:textId="1CFEEF31" w:rsidR="008F7CC4" w:rsidRPr="00A762E2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3</w:t>
            </w:r>
            <w:r w:rsidR="00C2075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.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(functional) </w:t>
            </w:r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Development of the routing configurations</w:t>
            </w:r>
          </w:p>
        </w:tc>
        <w:tc>
          <w:tcPr>
            <w:tcW w:w="3827" w:type="dxa"/>
            <w:gridSpan w:val="5"/>
          </w:tcPr>
          <w:p w14:paraId="57BACBC4" w14:textId="30805589" w:rsidR="008F7CC4" w:rsidRDefault="008F7CC4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715A1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3.1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Configuring the communication between network devices and hosts in different networks</w:t>
            </w:r>
          </w:p>
          <w:p w14:paraId="660E0282" w14:textId="1A581610" w:rsidR="008F7CC4" w:rsidRPr="00A762E2" w:rsidRDefault="008F7CC4" w:rsidP="008F7CC4">
            <w:pPr>
              <w:pStyle w:val="a3"/>
              <w:numPr>
                <w:ilvl w:val="1"/>
                <w:numId w:val="19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A762E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Configuring static and dynamic routes</w:t>
            </w:r>
          </w:p>
        </w:tc>
      </w:tr>
      <w:tr w:rsidR="008F7CC4" w:rsidRPr="009030B7" w14:paraId="5A4173FE" w14:textId="77777777" w:rsidTr="00243491">
        <w:trPr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4EA7C94B" w14:textId="77777777" w:rsidR="008F7CC4" w:rsidRPr="004715A1" w:rsidRDefault="008F7CC4" w:rsidP="008F7CC4">
            <w:p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</w:p>
        </w:tc>
        <w:tc>
          <w:tcPr>
            <w:tcW w:w="4111" w:type="dxa"/>
            <w:gridSpan w:val="4"/>
          </w:tcPr>
          <w:p w14:paraId="15E22082" w14:textId="2129B727" w:rsidR="008F7CC4" w:rsidRPr="00A762E2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4</w:t>
            </w:r>
            <w:r w:rsidR="00C2075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.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(system) </w:t>
            </w:r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Configuring the security of devices</w:t>
            </w:r>
          </w:p>
        </w:tc>
        <w:tc>
          <w:tcPr>
            <w:tcW w:w="3827" w:type="dxa"/>
            <w:gridSpan w:val="5"/>
          </w:tcPr>
          <w:p w14:paraId="3FBD3FB2" w14:textId="3B869CEC" w:rsidR="008F7CC4" w:rsidRPr="004715A1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4715A1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4.1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–</w:t>
            </w:r>
            <w:r w:rsidRPr="004715A1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creating</w:t>
            </w:r>
            <w:r w:rsidRPr="004715A1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>access control lists to prevent unauthorized traffic in the networks</w:t>
            </w:r>
            <w:r w:rsidRPr="004715A1">
              <w:rPr>
                <w:rFonts w:ascii="Times New Roman" w:hAnsi="Times New Roman" w:cs="Times New Roman"/>
                <w:sz w:val="20"/>
                <w:szCs w:val="20"/>
                <w:lang w:val="en"/>
              </w:rPr>
              <w:br/>
            </w:r>
            <w:r w:rsidRPr="004715A1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4.2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–</w:t>
            </w:r>
            <w:r w:rsidRPr="004715A1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use DHCP and NAT protocols in the networks</w:t>
            </w:r>
          </w:p>
        </w:tc>
      </w:tr>
      <w:tr w:rsidR="008F7CC4" w:rsidRPr="00A3327A" w14:paraId="404A9EAF" w14:textId="77777777" w:rsidTr="002434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hideMark/>
          </w:tcPr>
          <w:p w14:paraId="03FFF457" w14:textId="1C163B20" w:rsidR="008F7CC4" w:rsidRPr="001A6FDD" w:rsidRDefault="001A6FDD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6FD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requisites</w:t>
            </w:r>
          </w:p>
        </w:tc>
        <w:tc>
          <w:tcPr>
            <w:tcW w:w="7938" w:type="dxa"/>
            <w:gridSpan w:val="9"/>
            <w:hideMark/>
          </w:tcPr>
          <w:p w14:paraId="6A61AD84" w14:textId="31106AB1" w:rsidR="008F7CC4" w:rsidRPr="004F4EE9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Information and communication technologies</w:t>
            </w:r>
          </w:p>
        </w:tc>
      </w:tr>
      <w:tr w:rsidR="001A6FDD" w:rsidRPr="00A3327A" w14:paraId="402EB4B4" w14:textId="77777777" w:rsidTr="002434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E23CA4D" w14:textId="2AA05836" w:rsidR="001A6FDD" w:rsidRPr="001A6FDD" w:rsidRDefault="001A6FDD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6FD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strequisites</w:t>
            </w:r>
          </w:p>
        </w:tc>
        <w:tc>
          <w:tcPr>
            <w:tcW w:w="7938" w:type="dxa"/>
            <w:gridSpan w:val="9"/>
          </w:tcPr>
          <w:p w14:paraId="3E14D4A6" w14:textId="28AA872C" w:rsidR="001A6FDD" w:rsidRPr="00A3327A" w:rsidRDefault="001A6FDD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loud technologies</w:t>
            </w:r>
          </w:p>
        </w:tc>
      </w:tr>
      <w:tr w:rsidR="008F7CC4" w:rsidRPr="009030B7" w14:paraId="22746EAC" w14:textId="77777777" w:rsidTr="002434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hideMark/>
          </w:tcPr>
          <w:p w14:paraId="09B67179" w14:textId="1D451234" w:rsidR="008F7CC4" w:rsidRPr="00C958D6" w:rsidRDefault="00C958D6" w:rsidP="008F7CC4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r w:rsidRPr="00C958D6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Information resources</w:t>
            </w:r>
            <w:r w:rsidRPr="00C958D6">
              <w:rPr>
                <w:rStyle w:val="shorttext"/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C958D6">
              <w:rPr>
                <w:rStyle w:val="shorttext"/>
                <w:rFonts w:ascii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7938" w:type="dxa"/>
            <w:gridSpan w:val="9"/>
            <w:hideMark/>
          </w:tcPr>
          <w:p w14:paraId="2CAB4AB1" w14:textId="463A2476" w:rsidR="008F7CC4" w:rsidRPr="0048672F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 w:eastAsia="ko-KR"/>
              </w:rPr>
            </w:pPr>
            <w:r w:rsidRPr="0048672F">
              <w:rPr>
                <w:rFonts w:ascii="Times New Roman" w:hAnsi="Times New Roman" w:cs="Times New Roman"/>
                <w:b/>
                <w:sz w:val="20"/>
                <w:szCs w:val="20"/>
                <w:lang w:val="en-US" w:eastAsia="ko-KR"/>
              </w:rPr>
              <w:t>Main</w:t>
            </w:r>
            <w:r w:rsidRPr="0048672F">
              <w:rPr>
                <w:rFonts w:ascii="Times New Roman" w:hAnsi="Times New Roman" w:cs="Times New Roman"/>
                <w:b/>
                <w:sz w:val="20"/>
                <w:szCs w:val="20"/>
                <w:lang w:val="kk-KZ" w:eastAsia="ko-KR"/>
              </w:rPr>
              <w:t>:</w:t>
            </w:r>
          </w:p>
          <w:p w14:paraId="44C25CBB" w14:textId="77777777" w:rsidR="008F7CC4" w:rsidRPr="0048672F" w:rsidRDefault="008F7CC4" w:rsidP="008F7CC4">
            <w:pPr>
              <w:pStyle w:val="1"/>
              <w:keepNext/>
              <w:keepLines/>
              <w:numPr>
                <w:ilvl w:val="0"/>
                <w:numId w:val="16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48672F">
              <w:rPr>
                <w:b w:val="0"/>
                <w:sz w:val="20"/>
                <w:szCs w:val="20"/>
                <w:lang w:val="en-US"/>
              </w:rPr>
              <w:t>Wendell O. “</w:t>
            </w:r>
            <w:r w:rsidRPr="009030B7">
              <w:rPr>
                <w:b w:val="0"/>
                <w:bCs w:val="0"/>
                <w:sz w:val="20"/>
                <w:szCs w:val="20"/>
                <w:lang w:val="en-US"/>
              </w:rPr>
              <w:t>CCNA 200-301 Official Cert Guide Library</w:t>
            </w:r>
            <w:r w:rsidRPr="0048672F">
              <w:rPr>
                <w:b w:val="0"/>
                <w:bCs w:val="0"/>
                <w:sz w:val="20"/>
                <w:szCs w:val="20"/>
                <w:lang w:val="en-US"/>
              </w:rPr>
              <w:t>,</w:t>
            </w:r>
            <w:r w:rsidRPr="0048672F">
              <w:rPr>
                <w:b w:val="0"/>
                <w:sz w:val="20"/>
                <w:szCs w:val="20"/>
                <w:lang w:val="en-US"/>
              </w:rPr>
              <w:t>” Cisco Press, 2019</w:t>
            </w:r>
            <w:r w:rsidRPr="0048672F">
              <w:rPr>
                <w:sz w:val="20"/>
                <w:szCs w:val="20"/>
                <w:lang w:val="en-US"/>
              </w:rPr>
              <w:t>.</w:t>
            </w:r>
          </w:p>
          <w:p w14:paraId="6F6C4F4B" w14:textId="16BF6D48" w:rsidR="008F7CC4" w:rsidRPr="0048672F" w:rsidRDefault="008F7CC4" w:rsidP="008F7CC4">
            <w:pPr>
              <w:pStyle w:val="1"/>
              <w:keepNext/>
              <w:keepLines/>
              <w:numPr>
                <w:ilvl w:val="0"/>
                <w:numId w:val="16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hyperlink r:id="rId7" w:history="1">
              <w:r w:rsidRPr="009030B7">
                <w:rPr>
                  <w:rStyle w:val="ab"/>
                  <w:b w:val="0"/>
                  <w:bCs w:val="0"/>
                  <w:color w:val="auto"/>
                  <w:sz w:val="20"/>
                  <w:szCs w:val="20"/>
                  <w:lang w:val="en-US"/>
                </w:rPr>
                <w:t>Glen E Clarke</w:t>
              </w:r>
            </w:hyperlink>
            <w:r w:rsidRPr="009030B7">
              <w:rPr>
                <w:rStyle w:val="a-declarative"/>
                <w:b w:val="0"/>
                <w:bCs w:val="0"/>
                <w:sz w:val="20"/>
                <w:szCs w:val="20"/>
                <w:lang w:val="en-US"/>
              </w:rPr>
              <w:t xml:space="preserve"> </w:t>
            </w:r>
            <w:r w:rsidRPr="009030B7">
              <w:rPr>
                <w:rStyle w:val="a-color-secondary"/>
                <w:b w:val="0"/>
                <w:bCs w:val="0"/>
                <w:sz w:val="20"/>
                <w:szCs w:val="20"/>
                <w:lang w:val="en-US"/>
              </w:rPr>
              <w:t xml:space="preserve">(Author), </w:t>
            </w:r>
            <w:hyperlink r:id="rId8" w:history="1">
              <w:r w:rsidRPr="009030B7">
                <w:rPr>
                  <w:rStyle w:val="ab"/>
                  <w:b w:val="0"/>
                  <w:bCs w:val="0"/>
                  <w:color w:val="auto"/>
                  <w:sz w:val="20"/>
                  <w:szCs w:val="20"/>
                  <w:lang w:val="en-US"/>
                </w:rPr>
                <w:t>Richard Deal</w:t>
              </w:r>
            </w:hyperlink>
            <w:r w:rsidRPr="009030B7">
              <w:rPr>
                <w:rStyle w:val="author"/>
                <w:b w:val="0"/>
                <w:bCs w:val="0"/>
                <w:sz w:val="20"/>
                <w:szCs w:val="20"/>
                <w:lang w:val="en-US"/>
              </w:rPr>
              <w:t xml:space="preserve"> </w:t>
            </w:r>
            <w:r w:rsidRPr="009030B7">
              <w:rPr>
                <w:rStyle w:val="a-color-secondary"/>
                <w:b w:val="0"/>
                <w:bCs w:val="0"/>
                <w:sz w:val="20"/>
                <w:szCs w:val="20"/>
                <w:lang w:val="en-US"/>
              </w:rPr>
              <w:t>(Author)</w:t>
            </w:r>
            <w:r w:rsidRPr="0048672F">
              <w:rPr>
                <w:rStyle w:val="a-color-secondary"/>
                <w:b w:val="0"/>
                <w:bCs w:val="0"/>
                <w:sz w:val="20"/>
                <w:szCs w:val="20"/>
                <w:lang w:val="en-US"/>
              </w:rPr>
              <w:t>,</w:t>
            </w:r>
            <w:r w:rsidRPr="009030B7">
              <w:rPr>
                <w:rStyle w:val="contribution"/>
                <w:b w:val="0"/>
                <w:bCs w:val="0"/>
                <w:sz w:val="20"/>
                <w:szCs w:val="20"/>
                <w:lang w:val="en-US"/>
              </w:rPr>
              <w:t xml:space="preserve"> </w:t>
            </w:r>
            <w:r w:rsidRPr="0048672F">
              <w:rPr>
                <w:rStyle w:val="contribution"/>
                <w:b w:val="0"/>
                <w:bCs w:val="0"/>
                <w:sz w:val="20"/>
                <w:szCs w:val="20"/>
                <w:lang w:val="en-US"/>
              </w:rPr>
              <w:t>“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 xml:space="preserve">CCT/CCNA Routing and Switching All-in-One Exam Guide (Exams 100-490 &amp; 200-301) </w:t>
            </w:r>
            <w:r w:rsidRPr="009030B7"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1st Edition</w:t>
            </w:r>
            <w:r w:rsidRPr="0048672F"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,”</w:t>
            </w:r>
            <w:r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, 2021.</w:t>
            </w:r>
          </w:p>
          <w:p w14:paraId="292AD686" w14:textId="3364A4FD" w:rsidR="008F7CC4" w:rsidRPr="0048672F" w:rsidRDefault="008F7CC4" w:rsidP="008F7CC4">
            <w:pPr>
              <w:pStyle w:val="1"/>
              <w:keepNext/>
              <w:keepLines/>
              <w:numPr>
                <w:ilvl w:val="0"/>
                <w:numId w:val="16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r w:rsidRPr="0048672F">
              <w:rPr>
                <w:b w:val="0"/>
                <w:bCs w:val="0"/>
                <w:sz w:val="20"/>
                <w:szCs w:val="20"/>
                <w:lang w:val="en-US"/>
              </w:rPr>
              <w:t xml:space="preserve">Andrew S. Tanenbaum. 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Computer Networks 5th By Andrew S. Tanenbaum (International Economy Edition) by Andrew S. Tanenbaum David J. Wetherall</w:t>
            </w:r>
            <w:r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 xml:space="preserve"> 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(201</w:t>
            </w:r>
            <w:r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1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-01-09)</w:t>
            </w:r>
            <w:r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.</w:t>
            </w:r>
          </w:p>
          <w:p w14:paraId="19896025" w14:textId="77777777" w:rsidR="008F7CC4" w:rsidRPr="0048672F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034B5306" w14:textId="50484D14" w:rsidR="008F7CC4" w:rsidRPr="0048672F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48672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dditional</w:t>
            </w:r>
            <w:r w:rsidRPr="0048672F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:</w:t>
            </w:r>
          </w:p>
          <w:p w14:paraId="2A5ABCCE" w14:textId="77777777" w:rsidR="008F7CC4" w:rsidRPr="0048672F" w:rsidRDefault="008F7CC4" w:rsidP="008F7CC4">
            <w:pPr>
              <w:pStyle w:val="1"/>
              <w:keepNext/>
              <w:keepLines/>
              <w:numPr>
                <w:ilvl w:val="0"/>
                <w:numId w:val="17"/>
              </w:numPr>
              <w:spacing w:before="0" w:beforeAutospacing="0" w:after="0" w:afterAutospacing="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r w:rsidRPr="009030B7">
              <w:rPr>
                <w:b w:val="0"/>
                <w:bCs w:val="0"/>
                <w:sz w:val="20"/>
                <w:szCs w:val="20"/>
                <w:lang w:val="en-US"/>
              </w:rPr>
              <w:lastRenderedPageBreak/>
              <w:t>Networking Essentials Lab Manual</w:t>
            </w:r>
            <w:r w:rsidRPr="0048672F">
              <w:rPr>
                <w:b w:val="0"/>
                <w:bCs w:val="0"/>
                <w:sz w:val="20"/>
                <w:szCs w:val="20"/>
                <w:lang w:val="en-US"/>
              </w:rPr>
              <w:t>, Cisco Networking Academy, 2021</w:t>
            </w:r>
          </w:p>
          <w:p w14:paraId="7609F2FD" w14:textId="35E4201F" w:rsidR="008F7CC4" w:rsidRPr="0048672F" w:rsidRDefault="008F7CC4" w:rsidP="008F7CC4">
            <w:pPr>
              <w:pStyle w:val="1"/>
              <w:keepNext/>
              <w:keepLines/>
              <w:numPr>
                <w:ilvl w:val="0"/>
                <w:numId w:val="17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/>
              </w:rPr>
            </w:pPr>
            <w:r w:rsidRPr="0048672F">
              <w:rPr>
                <w:b w:val="0"/>
                <w:bCs w:val="0"/>
                <w:sz w:val="20"/>
                <w:szCs w:val="20"/>
                <w:lang w:val="en-US" w:eastAsia="ko-KR"/>
              </w:rPr>
              <w:t xml:space="preserve">James Kuros, Keith Ross. 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 xml:space="preserve">Computer Networking: A Top-Down Approach </w:t>
            </w:r>
            <w:r w:rsidRPr="009030B7"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Hardcover – Student Edition</w:t>
            </w:r>
            <w:r w:rsidRPr="0048672F"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, 2016</w:t>
            </w:r>
            <w:r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.</w:t>
            </w:r>
          </w:p>
          <w:p w14:paraId="670BC39E" w14:textId="77777777" w:rsidR="008F7CC4" w:rsidRPr="0048672F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19BE5488" w14:textId="549724D9" w:rsidR="008F7CC4" w:rsidRPr="0048672F" w:rsidRDefault="008F7CC4" w:rsidP="008F7CC4">
            <w:pPr>
              <w:spacing w:after="0" w:line="240" w:lineRule="auto"/>
              <w:ind w:right="40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US"/>
              </w:rPr>
            </w:pPr>
            <w:r w:rsidRPr="0048672F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val="en-US"/>
              </w:rPr>
              <w:t>Resources</w:t>
            </w:r>
          </w:p>
          <w:p w14:paraId="35BD97C2" w14:textId="75B3E184" w:rsidR="008F7CC4" w:rsidRPr="00BA0A7F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8672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kk-KZ"/>
              </w:rPr>
              <w:t xml:space="preserve">-    </w:t>
            </w:r>
            <w:r w:rsidRPr="00BA0A7F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en-US"/>
              </w:rPr>
              <w:t>Software and internet resources</w:t>
            </w:r>
            <w:r w:rsidRPr="00BA0A7F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kk-KZ"/>
              </w:rPr>
              <w:t>:</w:t>
            </w:r>
            <w:r w:rsidRPr="00BA0A7F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 Packet tracer, CISCO CCNA course</w:t>
            </w:r>
          </w:p>
          <w:p w14:paraId="060E3BF7" w14:textId="42F9E059" w:rsidR="008F7CC4" w:rsidRPr="0048672F" w:rsidRDefault="008F7CC4" w:rsidP="008F7CC4">
            <w:pPr>
              <w:pStyle w:val="a3"/>
              <w:tabs>
                <w:tab w:val="left" w:pos="31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kk-KZ"/>
              </w:rPr>
            </w:pPr>
          </w:p>
          <w:p w14:paraId="072087EF" w14:textId="22C70BDF" w:rsidR="008F7CC4" w:rsidRPr="0048672F" w:rsidRDefault="008F7CC4" w:rsidP="008F7CC4">
            <w:pPr>
              <w:pStyle w:val="a3"/>
              <w:tabs>
                <w:tab w:val="left" w:pos="31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kk-KZ"/>
              </w:rPr>
            </w:pPr>
            <w:r w:rsidRPr="0048672F">
              <w:rPr>
                <w:rStyle w:val="tlid-translation"/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Online availability</w:t>
            </w:r>
            <w:r w:rsidRPr="0048672F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: additional study materials, homework assignments and projects can be found in EMCD at univer.kaznu.kz.</w:t>
            </w:r>
          </w:p>
          <w:p w14:paraId="6B1F14F8" w14:textId="4A3880F2" w:rsidR="008F7CC4" w:rsidRPr="0048672F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6600"/>
                <w:sz w:val="20"/>
                <w:szCs w:val="20"/>
                <w:lang w:val="kk-KZ"/>
              </w:rPr>
            </w:pPr>
          </w:p>
        </w:tc>
      </w:tr>
      <w:tr w:rsidR="008F7CC4" w:rsidRPr="00C958D6" w14:paraId="1B049B84" w14:textId="77777777" w:rsidTr="002434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hideMark/>
          </w:tcPr>
          <w:p w14:paraId="67C68AA2" w14:textId="52655519" w:rsidR="008F7CC4" w:rsidRPr="00C958D6" w:rsidRDefault="00C958D6" w:rsidP="008F7CC4">
            <w:pPr>
              <w:spacing w:after="0"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kk-KZ"/>
              </w:rPr>
            </w:pPr>
            <w:r w:rsidRPr="00C958D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Academic policy of the course in the context of university moral and ethical values</w:t>
            </w:r>
          </w:p>
        </w:tc>
        <w:tc>
          <w:tcPr>
            <w:tcW w:w="7938" w:type="dxa"/>
            <w:gridSpan w:val="9"/>
            <w:hideMark/>
          </w:tcPr>
          <w:p w14:paraId="684786A0" w14:textId="1A50BB65" w:rsidR="008F7CC4" w:rsidRPr="00C958D6" w:rsidRDefault="00C958D6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ru-RU"/>
              </w:rPr>
              <w:t xml:space="preserve">Rules of academic behavior: </w:t>
            </w:r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br/>
              <w:t xml:space="preserve">1. You should prepare for each class in advance according to the schedule below. The task must be completed before the class in which the topic is discussed. </w:t>
            </w:r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br/>
              <w:t xml:space="preserve">2. Academic values: </w:t>
            </w:r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br/>
              <w:t>1. Laboratory classes</w:t>
            </w:r>
            <w:r w:rsidRPr="00C958D6">
              <w:rPr>
                <w:rFonts w:ascii="Times New Roman" w:hAnsi="Times New Roman" w:cs="Times New Roman"/>
                <w:sz w:val="20"/>
                <w:szCs w:val="20"/>
                <w:lang w:val="kk-KZ" w:eastAsia="ru-RU"/>
              </w:rPr>
              <w:t xml:space="preserve"> and CCF</w:t>
            </w:r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 xml:space="preserve"> shall be</w:t>
            </w:r>
            <w:r w:rsidRPr="00C958D6">
              <w:rPr>
                <w:rFonts w:ascii="Times New Roman" w:hAnsi="Times New Roman" w:cs="Times New Roman"/>
                <w:sz w:val="20"/>
                <w:szCs w:val="20"/>
                <w:lang w:val="kk-KZ" w:eastAsia="ru-RU"/>
              </w:rPr>
              <w:t xml:space="preserve"> performed on their own </w:t>
            </w:r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br/>
              <w:t xml:space="preserve">2. Plagiarism, forgery of documents, the use of cheats, writing off at all stages of knowledge control are unacceptable. </w:t>
            </w:r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br/>
              <w:t xml:space="preserve">Students with disabilities can receive counseling via e-mail - </w:t>
            </w:r>
            <w:hyperlink r:id="rId9" w:history="1">
              <w:r w:rsidRPr="00C958D6">
                <w:rPr>
                  <w:rStyle w:val="ab"/>
                  <w:rFonts w:ascii="Times New Roman" w:hAnsi="Times New Roman" w:cs="Times New Roman"/>
                  <w:sz w:val="20"/>
                  <w:szCs w:val="20"/>
                  <w:lang w:val="en-US" w:eastAsia="ru-RU"/>
                </w:rPr>
                <w:t>vladislav.karyukin@gmail.com</w:t>
              </w:r>
            </w:hyperlink>
          </w:p>
        </w:tc>
      </w:tr>
      <w:tr w:rsidR="008F7CC4" w:rsidRPr="00F96E4F" w14:paraId="35EBAB2E" w14:textId="77777777" w:rsidTr="00AC3C20">
        <w:trPr>
          <w:trHeight w:val="13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ACEE64E" w14:textId="748980BC" w:rsidR="008F7CC4" w:rsidRPr="00C958D6" w:rsidRDefault="00C958D6" w:rsidP="008F7CC4">
            <w:pPr>
              <w:spacing w:after="0"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C958D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valuation and attestation policy</w:t>
            </w:r>
          </w:p>
        </w:tc>
        <w:tc>
          <w:tcPr>
            <w:tcW w:w="7938" w:type="dxa"/>
            <w:gridSpan w:val="9"/>
            <w:hideMark/>
          </w:tcPr>
          <w:p w14:paraId="7A089291" w14:textId="0873AEE2" w:rsidR="008F7CC4" w:rsidRPr="00C958D6" w:rsidRDefault="00C958D6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C958D6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Criteria</w:t>
            </w:r>
            <w:r w:rsidRPr="00C958D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-</w:t>
            </w:r>
            <w:r w:rsidRPr="00C958D6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based</w:t>
            </w:r>
            <w:r w:rsidRPr="00C958D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C958D6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evaluation</w:t>
            </w:r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 xml:space="preserve">: evaluation of training results by descriptors (verification of competencies formation on intermediate control and exams). </w:t>
            </w:r>
            <w:r w:rsidRPr="00C958D6">
              <w:rPr>
                <w:rFonts w:ascii="Times New Roman" w:hAnsi="Times New Roman" w:cs="Times New Roman"/>
                <w:lang w:val="en-US" w:eastAsia="ru-RU"/>
              </w:rPr>
              <w:br/>
            </w:r>
            <w:r w:rsidRPr="00C958D6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Summative</w:t>
            </w:r>
            <w:r w:rsidRPr="00C958D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C958D6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evaluation</w:t>
            </w:r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ru-RU"/>
              </w:rPr>
              <w:t>:</w:t>
            </w:r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 xml:space="preserve"> evaluation of activity in lessons, evaluation of completed task.</w:t>
            </w:r>
          </w:p>
        </w:tc>
      </w:tr>
    </w:tbl>
    <w:tbl>
      <w:tblPr>
        <w:tblpPr w:leftFromText="180" w:rightFromText="180" w:vertAnchor="text" w:tblpY="1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6104"/>
        <w:gridCol w:w="1262"/>
        <w:gridCol w:w="1559"/>
      </w:tblGrid>
      <w:tr w:rsidR="00C958D6" w:rsidRPr="009030B7" w14:paraId="1184CB6D" w14:textId="77777777" w:rsidTr="00263D1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18F9A6F" w14:textId="77777777" w:rsidR="00C958D6" w:rsidRPr="00C958D6" w:rsidRDefault="00C958D6" w:rsidP="00AC3C20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Week</w:t>
            </w:r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A0DFB2" w14:textId="739E3618" w:rsidR="00C958D6" w:rsidRPr="00C958D6" w:rsidRDefault="00C958D6" w:rsidP="00AC3C20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opic name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0B2568D" w14:textId="6605E745" w:rsidR="00C958D6" w:rsidRPr="00C958D6" w:rsidRDefault="00C958D6" w:rsidP="00AC3C20">
            <w:pPr>
              <w:pStyle w:val="HTML"/>
              <w:shd w:val="clear" w:color="auto" w:fill="F8F9FA"/>
              <w:rPr>
                <w:rFonts w:ascii="Times New Roman" w:hAnsi="Times New Roman" w:cs="Times New Roman"/>
                <w:b/>
                <w:bCs/>
                <w:color w:val="222222"/>
                <w:lang w:val="en-US"/>
              </w:rPr>
            </w:pPr>
            <w:r w:rsidRPr="00C958D6">
              <w:rPr>
                <w:rFonts w:ascii="Times New Roman" w:hAnsi="Times New Roman" w:cs="Times New Roman"/>
                <w:b/>
                <w:bCs/>
                <w:color w:val="222222"/>
                <w:lang w:val="en-US"/>
              </w:rPr>
              <w:t>Number of hours</w:t>
            </w:r>
          </w:p>
          <w:p w14:paraId="04AF437C" w14:textId="77777777" w:rsidR="00C958D6" w:rsidRPr="00C958D6" w:rsidRDefault="00C958D6" w:rsidP="00AC3C20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EAF4437" w14:textId="77777777" w:rsidR="00C958D6" w:rsidRPr="00C958D6" w:rsidRDefault="00C958D6" w:rsidP="00C958D6">
            <w:pPr>
              <w:tabs>
                <w:tab w:val="left" w:pos="1276"/>
              </w:tabs>
              <w:spacing w:after="0"/>
              <w:ind w:left="-68" w:firstLine="2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x.</w:t>
            </w:r>
          </w:p>
          <w:p w14:paraId="272A0168" w14:textId="44D8A6A8" w:rsidR="00C958D6" w:rsidRPr="00C958D6" w:rsidRDefault="00C958D6" w:rsidP="00C958D6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core</w:t>
            </w:r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t xml:space="preserve"> * * *</w:t>
            </w:r>
          </w:p>
        </w:tc>
      </w:tr>
      <w:tr w:rsidR="00440E13" w:rsidRPr="009030B7" w14:paraId="00CCDEB6" w14:textId="77777777" w:rsidTr="00EF20E2">
        <w:trPr>
          <w:trHeight w:val="298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7CC381" w14:textId="223A3033" w:rsidR="00440E13" w:rsidRPr="00834CDB" w:rsidRDefault="00440E13" w:rsidP="00440E13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5B314E" w14:textId="4C5071F1" w:rsidR="00440E13" w:rsidRPr="00AC3C20" w:rsidRDefault="00440E13" w:rsidP="00440E13">
            <w:pPr>
              <w:tabs>
                <w:tab w:val="left" w:pos="1276"/>
              </w:tabs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L</w:t>
            </w: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 xml:space="preserve">1. </w:t>
            </w:r>
            <w:r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Introduction to Networking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7F38AE" w14:textId="718613A9" w:rsidR="00440E13" w:rsidRPr="00C958D6" w:rsidRDefault="00440E13" w:rsidP="00440E13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AE3FA7" w14:textId="69C8D6A6" w:rsidR="00440E13" w:rsidRPr="005B157E" w:rsidRDefault="00440E13" w:rsidP="00440E13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40E13" w:rsidRPr="009030B7" w14:paraId="141F6E91" w14:textId="77777777" w:rsidTr="00EF20E2">
        <w:trPr>
          <w:trHeight w:val="159"/>
        </w:trPr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8894F4" w14:textId="03C0EADF" w:rsidR="00440E13" w:rsidRPr="00834CDB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371FF6F" w14:textId="1AF59B4F" w:rsidR="00440E13" w:rsidRPr="000C43B6" w:rsidRDefault="00440E13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 xml:space="preserve">Lab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1</w:t>
            </w:r>
            <w:r w:rsidRPr="005B157E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The IOS Operating System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60F222" w14:textId="3F2ED1F0" w:rsidR="00440E13" w:rsidRPr="005B157E" w:rsidRDefault="00440E13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35CDA7" w14:textId="1A760632" w:rsidR="00440E13" w:rsidRPr="005B157E" w:rsidRDefault="00440E13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40E13" w:rsidRPr="009030B7" w14:paraId="66EBAABE" w14:textId="77777777" w:rsidTr="00D816F5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E15D90" w14:textId="77777777" w:rsidR="00440E13" w:rsidRPr="00834CDB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2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ED5158" w14:textId="45B61847" w:rsidR="00440E13" w:rsidRPr="00AC3C20" w:rsidRDefault="00440E13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</w:t>
            </w:r>
            <w:r w:rsidRPr="005B157E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2. </w:t>
            </w:r>
            <w:r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Transport layer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67277" w14:textId="75CE32B5" w:rsidR="00440E13" w:rsidRPr="00440E13" w:rsidRDefault="00440E13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71FC60" w14:textId="73792168" w:rsidR="00440E13" w:rsidRPr="005B157E" w:rsidRDefault="00440E13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40E13" w:rsidRPr="009030B7" w14:paraId="26BB13F4" w14:textId="77777777" w:rsidTr="009F47FE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A0219E1" w14:textId="6BCD1D36" w:rsidR="00440E13" w:rsidRPr="00834CDB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E1648A" w14:textId="5A5F7624" w:rsidR="00440E13" w:rsidRPr="00834CDB" w:rsidRDefault="00440E13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ab </w:t>
            </w:r>
            <w:r w:rsidRPr="005B157E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2. </w:t>
            </w:r>
            <w:r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Cisco IOS devices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DAC3B1" w14:textId="1EA61A17" w:rsidR="00440E13" w:rsidRPr="005B157E" w:rsidRDefault="00440E13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925B08" w14:textId="62F1A829" w:rsidR="00440E13" w:rsidRPr="005B157E" w:rsidRDefault="00440E13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40E13" w:rsidRPr="00AC3C20" w14:paraId="7109047F" w14:textId="77777777" w:rsidTr="009F47FE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1B5392" w14:textId="674859BE" w:rsidR="00440E13" w:rsidRPr="00440E13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61E4A7" w14:textId="52CDACEF" w:rsidR="00440E13" w:rsidRDefault="00440E13" w:rsidP="005F6A50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ISWT1. </w:t>
            </w:r>
            <w:r w:rsidRPr="009030B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onsultation </w:t>
            </w:r>
            <w:r w:rsidRPr="00CE50C2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 xml:space="preserve">on implementation of </w:t>
            </w:r>
            <w:r w:rsidRPr="00CE50C2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ISW</w:t>
            </w:r>
            <w:r w:rsidRPr="00CE50C2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1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8DA1A0" w14:textId="0E5ED4C4" w:rsidR="00440E13" w:rsidRDefault="00440E13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7E517E" w14:textId="67152D61" w:rsidR="00440E13" w:rsidRDefault="00440E13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40E13" w:rsidRPr="00AC3C20" w14:paraId="22EC33C3" w14:textId="77777777" w:rsidTr="00F42CD8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1F94D81" w14:textId="77777777" w:rsidR="00440E13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3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BD2E0A" w14:textId="1F052E25" w:rsidR="00440E13" w:rsidRPr="00AC3C20" w:rsidRDefault="00440E13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L3.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etworking layer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9BFC71" w14:textId="24C811C4" w:rsidR="00440E13" w:rsidRPr="00440E13" w:rsidRDefault="00440E13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3052FA" w14:textId="1CE23A42" w:rsidR="00440E13" w:rsidRPr="005B157E" w:rsidRDefault="00440E13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40E13" w:rsidRPr="00AC3C20" w14:paraId="1CDF4FF6" w14:textId="77777777" w:rsidTr="00F42CD8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A8A8BBE" w14:textId="19BE2332" w:rsidR="00440E13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7F667F" w14:textId="526A6D49" w:rsidR="00440E13" w:rsidRDefault="00440E13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ab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</w:t>
            </w:r>
            <w:r w:rsidRPr="005B157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The life of a packet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8BCD83" w14:textId="1886B248" w:rsidR="00440E13" w:rsidRPr="005B157E" w:rsidRDefault="00440E13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57D6FC" w14:textId="7B1D9A85" w:rsidR="00440E13" w:rsidRPr="005B157E" w:rsidRDefault="00440E13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440E13" w:rsidRPr="00AC3C20" w14:paraId="57B0E07D" w14:textId="77777777" w:rsidTr="00F42CD8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0B5A66" w14:textId="2E58E7AB" w:rsidR="00440E13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A90ED0" w14:textId="21D23EC0" w:rsidR="00440E13" w:rsidRPr="00CE50C2" w:rsidRDefault="00440E13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030B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ISW1. </w:t>
            </w:r>
            <w:r w:rsidRPr="00CE50C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Building the advanced network topology and configuring IP addresses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AA16D4" w14:textId="3CB2FDFF" w:rsidR="00440E13" w:rsidRPr="00CE50C2" w:rsidRDefault="00440E13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3AB7FB" w14:textId="52CD9950" w:rsidR="00440E13" w:rsidRPr="00443075" w:rsidRDefault="00440E13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</w:t>
            </w:r>
          </w:p>
        </w:tc>
      </w:tr>
      <w:tr w:rsidR="00800F4D" w:rsidRPr="00AC3C20" w14:paraId="09112A5E" w14:textId="77777777" w:rsidTr="005C7F8A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A1001D" w14:textId="77777777" w:rsidR="00800F4D" w:rsidRPr="00660AAE" w:rsidRDefault="00800F4D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660AA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E5E6B1" w14:textId="6DA44412" w:rsidR="00800F4D" w:rsidRDefault="00800F4D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</w:t>
            </w:r>
            <w:r w:rsidRPr="004430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4. </w:t>
            </w:r>
            <w:r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P addressing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CFD1E5" w14:textId="51D46012" w:rsidR="00800F4D" w:rsidRPr="009A1D49" w:rsidRDefault="00800F4D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B3FD81" w14:textId="3A9D92C2" w:rsidR="00800F4D" w:rsidRPr="00443075" w:rsidRDefault="00800F4D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800F4D" w:rsidRPr="00AC3C20" w14:paraId="5D0CFCB7" w14:textId="77777777" w:rsidTr="005C7F8A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92FCEF" w14:textId="25E01F04" w:rsidR="00800F4D" w:rsidRPr="00660AAE" w:rsidRDefault="00800F4D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1FD257" w14:textId="537A56CB" w:rsidR="00800F4D" w:rsidRDefault="00800F4D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ab </w:t>
            </w:r>
            <w:r w:rsidRPr="00C600A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4</w:t>
            </w:r>
            <w:r w:rsidRPr="00C600A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 cisco troubleshooting methodology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D51AB7" w14:textId="6C5746A7" w:rsidR="00800F4D" w:rsidRPr="00800F4D" w:rsidRDefault="00800F4D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6EA06C" w14:textId="55728834" w:rsidR="00800F4D" w:rsidRPr="00443075" w:rsidRDefault="00800F4D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7B5A80" w:rsidRPr="008A6836" w14:paraId="3CFD3B67" w14:textId="77777777" w:rsidTr="00833E2A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47DC22" w14:textId="77777777" w:rsidR="007B5A80" w:rsidRPr="00660AAE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660AA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5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5E1FA9" w14:textId="66ABDD99" w:rsidR="007B5A80" w:rsidRDefault="007B5A80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L5. </w:t>
            </w:r>
            <w:r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lass addresses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F18691" w14:textId="6A61337C" w:rsidR="007B5A80" w:rsidRPr="00800F4D" w:rsidRDefault="007B5A80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C418EE" w14:textId="7A77C27F" w:rsidR="007B5A80" w:rsidRPr="00443075" w:rsidRDefault="007B5A80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7B5A80" w:rsidRPr="008A6836" w14:paraId="268915F7" w14:textId="77777777" w:rsidTr="00833E2A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DCA932" w14:textId="22FB6943" w:rsidR="007B5A80" w:rsidRPr="00660AAE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A94134" w14:textId="16E59D8C" w:rsidR="007B5A80" w:rsidRPr="000C43B6" w:rsidRDefault="007B5A80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ab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isco router and switch basics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373ECF" w14:textId="1A0D3C63" w:rsidR="007B5A80" w:rsidRPr="00443075" w:rsidRDefault="007B5A80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7159A6" w14:textId="0C8E65E7" w:rsidR="007B5A80" w:rsidRPr="00443075" w:rsidRDefault="007B5A80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7B5A80" w:rsidRPr="008A6836" w14:paraId="39AE840E" w14:textId="77777777" w:rsidTr="00EF0409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D21D3A" w14:textId="2201F4E0" w:rsidR="007B5A80" w:rsidRPr="00660AAE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ACDCC2" w14:textId="08B46A50" w:rsidR="007B5A80" w:rsidRDefault="007B5A80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ISWT2. </w:t>
            </w:r>
            <w:r w:rsidRPr="009030B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9030B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st</w:t>
            </w:r>
            <w:r w:rsidRPr="00CE50C2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.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9DE2E1" w14:textId="0C5F4520" w:rsidR="007B5A80" w:rsidRDefault="007B5A80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15BADE" w14:textId="4530BA95" w:rsidR="007B5A80" w:rsidRDefault="007B5A80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</w:t>
            </w:r>
          </w:p>
        </w:tc>
      </w:tr>
      <w:tr w:rsidR="007B5A80" w:rsidRPr="001D6E02" w14:paraId="60C07A4C" w14:textId="77777777" w:rsidTr="005F6A50">
        <w:trPr>
          <w:trHeight w:val="273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08B067" w14:textId="77777777" w:rsidR="007B5A80" w:rsidRPr="00834CDB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09A92F4" w14:textId="0E3A0BCB" w:rsidR="007B5A80" w:rsidRPr="00834CDB" w:rsidRDefault="007B5A80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 xml:space="preserve">L6. </w:t>
            </w:r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Classless addresses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0480EC" w14:textId="63E33599" w:rsidR="007B5A80" w:rsidRPr="007B5A80" w:rsidRDefault="007B5A80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D28EE4" w14:textId="533619FA" w:rsidR="007B5A80" w:rsidRPr="009B38FC" w:rsidRDefault="007B5A80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7B5A80" w:rsidRPr="001D6E02" w14:paraId="4A54D952" w14:textId="77777777" w:rsidTr="00DE3107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209BA9" w14:textId="1CE0E07F" w:rsidR="007B5A80" w:rsidRPr="00834CDB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783D3A7" w14:textId="3B211EE0" w:rsidR="007B5A80" w:rsidRPr="00834CDB" w:rsidRDefault="007B5A80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L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 xml:space="preserve">ab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 xml:space="preserve">6. </w:t>
            </w:r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Cisco device management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5B894F" w14:textId="36ABBEB4" w:rsidR="007B5A80" w:rsidRPr="00834CDB" w:rsidRDefault="007B5A80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AF54CB" w14:textId="547EBB36" w:rsidR="007B5A80" w:rsidRPr="00834CDB" w:rsidRDefault="007B5A80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0F4698" w:rsidRPr="001D6E02" w14:paraId="05652EA6" w14:textId="77777777" w:rsidTr="00FA0047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21F615" w14:textId="77777777" w:rsidR="000F4698" w:rsidRPr="00A677E7" w:rsidRDefault="000F4698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3E7B4F" w14:textId="0B843476" w:rsidR="000F4698" w:rsidRPr="00A677E7" w:rsidRDefault="000F4698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 xml:space="preserve">L7. </w:t>
            </w:r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Data layer and physical layer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0D7AA9" w14:textId="69DD3CD3" w:rsidR="000F4698" w:rsidRDefault="000F4698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2793FD" w14:textId="503937DA" w:rsidR="000F4698" w:rsidRDefault="000F4698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0F4698" w:rsidRPr="001D6E02" w14:paraId="332427E8" w14:textId="77777777" w:rsidTr="00FA0047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5BB52B3" w14:textId="2BE9C7CF" w:rsidR="000F4698" w:rsidRPr="00834CDB" w:rsidRDefault="000F4698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9D0F28" w14:textId="259728C7" w:rsidR="000F4698" w:rsidRPr="00834CDB" w:rsidRDefault="000F4698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 xml:space="preserve">Lab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 xml:space="preserve">7. </w:t>
            </w:r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Routing fundamentals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5B54A9" w14:textId="330433FC" w:rsidR="000F4698" w:rsidRPr="00107E34" w:rsidRDefault="000F4698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CBBD25" w14:textId="2FBADDB8" w:rsidR="000F4698" w:rsidRPr="009B38FC" w:rsidRDefault="000F4698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</w:tr>
      <w:tr w:rsidR="000F4698" w:rsidRPr="001D6E02" w14:paraId="6A2EEA0F" w14:textId="77777777" w:rsidTr="00FA0047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F7B52F" w14:textId="42A328EA" w:rsidR="000F4698" w:rsidRPr="001D6E02" w:rsidRDefault="000F4698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E36E5A" w14:textId="6230ACD8" w:rsidR="000F4698" w:rsidRDefault="000F4698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 xml:space="preserve">ISWT3. </w:t>
            </w:r>
            <w:r w:rsidRPr="009030B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9030B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Consultation </w:t>
            </w:r>
            <w:r w:rsidRPr="00CE50C2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 xml:space="preserve">on implementation of </w:t>
            </w:r>
            <w:r w:rsidRPr="00CE50C2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ISW</w:t>
            </w:r>
            <w:r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2</w:t>
            </w:r>
            <w:r w:rsidRPr="00CE50C2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.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0D4126" w14:textId="0063B476" w:rsidR="000F4698" w:rsidRPr="00107E34" w:rsidRDefault="000F4698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890918" w14:textId="0C0ECC1E" w:rsidR="000F4698" w:rsidRDefault="000F4698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0F4698" w:rsidRPr="001D6E02" w14:paraId="1FC08766" w14:textId="77777777" w:rsidTr="006E1797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D8AFD7" w14:textId="79AF533D" w:rsidR="000F4698" w:rsidRPr="000F4698" w:rsidRDefault="000F4698" w:rsidP="00AC3C2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0F469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C1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E73B17" w14:textId="77777777" w:rsidR="000F4698" w:rsidRDefault="000F4698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D2A264" w14:textId="77777777" w:rsidR="000F4698" w:rsidRDefault="000F4698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ACC9A5" w14:textId="553D4E18" w:rsidR="000F4698" w:rsidRDefault="000F4698" w:rsidP="000F4698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  <w:tr w:rsidR="00A71083" w:rsidRPr="001D6E02" w14:paraId="330E4CB3" w14:textId="77777777" w:rsidTr="00A71083">
        <w:trPr>
          <w:trHeight w:val="252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812085" w14:textId="77777777" w:rsidR="00A71083" w:rsidRPr="00834CDB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42CC744" w14:textId="5D937CC6" w:rsidR="00A71083" w:rsidRPr="00834CDB" w:rsidRDefault="00A71083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Pr="009B10A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etwork devices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E55672" w14:textId="2C05DDF6" w:rsidR="00A71083" w:rsidRPr="004C567C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32059D" w14:textId="7820E155" w:rsidR="00A71083" w:rsidRPr="005F07C3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A71083" w:rsidRPr="001D6E02" w14:paraId="01D1B7DF" w14:textId="77777777" w:rsidTr="00A71083">
        <w:trPr>
          <w:trHeight w:val="201"/>
        </w:trPr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A141D3" w14:textId="6B522F8E" w:rsidR="00A71083" w:rsidRPr="00834CDB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1D747" w14:textId="2AE0891E" w:rsidR="00A71083" w:rsidRPr="001E6EEE" w:rsidRDefault="00A71083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ab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</w:t>
            </w:r>
            <w:r w:rsidRPr="005F07C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Dynamic routing protocols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2C94BD" w14:textId="15398CD9" w:rsidR="00A71083" w:rsidRPr="001E6EEE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52E2C0" w14:textId="6870D695" w:rsidR="00A71083" w:rsidRPr="005F07C3" w:rsidRDefault="00A71083" w:rsidP="00142582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A71083" w:rsidRPr="001D6E02" w14:paraId="4A49203D" w14:textId="77777777" w:rsidTr="00A71083">
        <w:trPr>
          <w:trHeight w:val="293"/>
        </w:trPr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BCDDCE" w14:textId="4AF74762" w:rsidR="00A71083" w:rsidRPr="004C567C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96118F" w14:textId="502C2B60" w:rsidR="00A71083" w:rsidRDefault="00A71083" w:rsidP="00142582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ISW 2. </w:t>
            </w:r>
            <w:r w:rsidRPr="00CE50C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CE50C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Building the advanced network topology and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static routing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2C8B91" w14:textId="4988D066" w:rsidR="00A71083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F313BE" w14:textId="117FB512" w:rsidR="00A71083" w:rsidRDefault="00A71083" w:rsidP="00142582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A71083" w:rsidRPr="003C5E3C" w14:paraId="478C90D6" w14:textId="77777777" w:rsidTr="00F77AD7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878A80" w14:textId="77777777" w:rsidR="00A71083" w:rsidRPr="00834CDB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9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9CCB84" w14:textId="77E86D90" w:rsidR="00A71083" w:rsidRPr="00834CDB" w:rsidRDefault="00A71083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9. </w:t>
            </w:r>
            <w:r w:rsidRPr="00520F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twork troubleshooting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388342" w14:textId="2AC012C5" w:rsidR="00A71083" w:rsidRPr="00A71083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106201" w14:textId="259CCC56" w:rsidR="00A71083" w:rsidRPr="00A71083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A71083" w:rsidRPr="003C5E3C" w14:paraId="2C812FB4" w14:textId="77777777" w:rsidTr="00F77AD7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9D3EBA" w14:textId="20815C44" w:rsidR="00A71083" w:rsidRPr="00834CDB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9BA8F84" w14:textId="2EAAF22D" w:rsidR="00A71083" w:rsidRPr="00A71083" w:rsidRDefault="00A71083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W</w:t>
            </w:r>
            <w:r w:rsidRPr="005F07C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9. </w:t>
            </w:r>
            <w:r w:rsidRPr="00520F1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Interior gateway protocol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(IGP)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.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Fundamental configuration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20AC6E" w14:textId="16234633" w:rsidR="00A71083" w:rsidRPr="005F07C3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83E8A7" w14:textId="6248DE34" w:rsidR="00A71083" w:rsidRPr="00D86C13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2C473F" w:rsidRPr="003C5E3C" w14:paraId="07C13C67" w14:textId="77777777" w:rsidTr="00ED4A02">
        <w:trPr>
          <w:trHeight w:val="257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0FC87B" w14:textId="77777777" w:rsidR="002C473F" w:rsidRPr="00834CDB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0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7D3B9F3" w14:textId="260E8566" w:rsidR="002C473F" w:rsidRPr="00834CDB" w:rsidRDefault="002C473F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 xml:space="preserve">L10. </w:t>
            </w:r>
            <w:r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Device management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915BAC" w14:textId="709308D8" w:rsidR="002C473F" w:rsidRPr="00AD217A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69865" w14:textId="53C72BEC" w:rsidR="002C473F" w:rsidRPr="00AD217A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2C473F" w:rsidRPr="003C5E3C" w14:paraId="73322793" w14:textId="77777777" w:rsidTr="00ED4A02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B36E980" w14:textId="2B9122C8" w:rsidR="002C473F" w:rsidRPr="00834CDB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70415B" w14:textId="17FAFE4B" w:rsidR="002C473F" w:rsidRDefault="002C473F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L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 xml:space="preserve">ab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1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 xml:space="preserve">. </w:t>
            </w:r>
            <w:r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OSPF configuration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88389D" w14:textId="12FA2F28" w:rsidR="002C473F" w:rsidRPr="002C473F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F0E947" w14:textId="22EFD5F1" w:rsidR="002C473F" w:rsidRPr="007F54A5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2C473F" w:rsidRPr="003C5E3C" w14:paraId="79F53BDF" w14:textId="77777777" w:rsidTr="00ED4A02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2529FC" w14:textId="79F00BF9" w:rsidR="002C473F" w:rsidRPr="00422AA4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4FE4E5" w14:textId="22557395" w:rsidR="002C473F" w:rsidRPr="00422AA4" w:rsidRDefault="002C473F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 xml:space="preserve">ISWT4.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st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0D0B79" w14:textId="1A35F264" w:rsidR="002C473F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7DD22F" w14:textId="09331A3E" w:rsidR="002C473F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4B4F4A" w:rsidRPr="003C5E3C" w14:paraId="6B606E94" w14:textId="77777777" w:rsidTr="004A7DB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3FE0EC" w14:textId="77777777" w:rsidR="004B4F4A" w:rsidRPr="00834CDB" w:rsidRDefault="004B4F4A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EAF9D3F" w14:textId="6EC279C9" w:rsidR="004B4F4A" w:rsidRPr="00992773" w:rsidRDefault="004B4F4A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</w:t>
            </w:r>
            <w:r w:rsidRPr="007F54A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1.</w:t>
            </w:r>
            <w:r w:rsidRPr="00D30741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Routing fundamentals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04592" w14:textId="30966982" w:rsidR="004B4F4A" w:rsidRPr="004B4F4A" w:rsidRDefault="004B4F4A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E990B0" w14:textId="155A6E28" w:rsidR="004B4F4A" w:rsidRPr="007F54A5" w:rsidRDefault="004B4F4A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B4F4A" w:rsidRPr="003C5E3C" w14:paraId="7FC1EB70" w14:textId="77777777" w:rsidTr="00317340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F0EE9" w14:textId="77777777" w:rsidR="004B4F4A" w:rsidRPr="00834CDB" w:rsidRDefault="004B4F4A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F57D3E" w14:textId="3716D3AD" w:rsidR="004B4F4A" w:rsidRPr="00834CDB" w:rsidRDefault="004B4F4A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ab </w:t>
            </w:r>
            <w:r w:rsidRPr="00992773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 xml:space="preserve">11. </w:t>
            </w:r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VLAN and Inter-VLAN routing configuration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D29C93" w14:textId="3F03A540" w:rsidR="004B4F4A" w:rsidRPr="007F54A5" w:rsidRDefault="004B4F4A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CD805A" w14:textId="0D576D46" w:rsidR="004B4F4A" w:rsidRPr="007F54A5" w:rsidRDefault="004B4F4A" w:rsidP="00142582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86218" w:rsidRPr="003C5E3C" w14:paraId="47FD4382" w14:textId="77777777" w:rsidTr="00720A5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D721382" w14:textId="77777777" w:rsidR="00486218" w:rsidRPr="00834CD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B8FD90" w14:textId="155ACCAA" w:rsidR="00486218" w:rsidRPr="00AB5662" w:rsidRDefault="00486218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L12. </w:t>
            </w:r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Routing distances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E47951" w14:textId="2665537E" w:rsidR="00486218" w:rsidRPr="00486218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0F09F1" w14:textId="1840D31B" w:rsidR="00486218" w:rsidRPr="00CA777A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86218" w:rsidRPr="003C5E3C" w14:paraId="2747C32E" w14:textId="77777777" w:rsidTr="00720A5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A13ADB6" w14:textId="4E479739" w:rsidR="00486218" w:rsidRPr="00834CD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2A294D" w14:textId="77FD8B93" w:rsidR="00486218" w:rsidRPr="00142582" w:rsidRDefault="00486218" w:rsidP="00142582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ab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2</w:t>
            </w:r>
            <w:r w:rsidRPr="00C600A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. </w:t>
            </w:r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DHCP configuration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7F661D" w14:textId="10CF3C2C" w:rsidR="00486218" w:rsidRPr="00CA777A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7D12D2" w14:textId="794417AF" w:rsidR="00486218" w:rsidRPr="00CA777A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86218" w:rsidRPr="00486218" w14:paraId="2E6DFFB4" w14:textId="77777777" w:rsidTr="00720A5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33F023" w14:textId="2B8156DA" w:rsidR="00486218" w:rsidRPr="00486218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04C00" w14:textId="220F806E" w:rsidR="00486218" w:rsidRPr="00486218" w:rsidRDefault="00486218" w:rsidP="00142582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862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WST 5.</w:t>
            </w:r>
            <w:r w:rsidRPr="0048621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onsultation on the implementation of IWS 3.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C07B4F" w14:textId="47BECFF5" w:rsidR="00486218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476156" w14:textId="7E3CB53A" w:rsidR="00486218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86218" w:rsidRPr="003C5E3C" w14:paraId="66A3D0FB" w14:textId="77777777" w:rsidTr="007550AE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177ABB" w14:textId="77777777" w:rsidR="00486218" w:rsidRPr="00533BF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32C2FC" w14:textId="06B64A9B" w:rsidR="00486218" w:rsidRPr="00533BFB" w:rsidRDefault="00486218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</w:t>
            </w:r>
            <w:r w:rsidRPr="00CA777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13. </w:t>
            </w:r>
            <w:r w:rsidRPr="009D508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DHCP configuration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6EFD16" w14:textId="5BDA872F" w:rsidR="00486218" w:rsidRPr="00486218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F01007" w14:textId="6980EBA4" w:rsidR="00486218" w:rsidRPr="00CA777A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86218" w:rsidRPr="003C5E3C" w14:paraId="58042529" w14:textId="77777777" w:rsidTr="007550AE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951183" w14:textId="311DB8D2" w:rsidR="00486218" w:rsidRPr="00533BF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8CAD75" w14:textId="7DF47B9D" w:rsidR="00486218" w:rsidRPr="00533BFB" w:rsidRDefault="00486218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ab </w:t>
            </w:r>
            <w:r w:rsidRPr="00C600A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13. </w:t>
            </w:r>
            <w:r w:rsidRPr="009D508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ACL configuration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E72C22" w14:textId="4E7D2480" w:rsidR="00486218" w:rsidRPr="00CA777A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94EAE4" w14:textId="31EE0EB4" w:rsidR="00486218" w:rsidRPr="00CA777A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86218" w:rsidRPr="00834CDB" w14:paraId="785AC245" w14:textId="77777777" w:rsidTr="007550AE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128B29" w14:textId="5C482F99" w:rsidR="00486218" w:rsidRPr="00533BF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7CDD8C" w14:textId="4EC6F2F6" w:rsidR="00486218" w:rsidRPr="00533BFB" w:rsidRDefault="00486218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W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3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.  </w:t>
            </w:r>
            <w:r w:rsidRPr="00CE50C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CE50C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Building the advanced network topology and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dynamic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routing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4C3DEB" w14:textId="4172ACAA" w:rsidR="00486218" w:rsidRPr="00486218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F03629" w14:textId="0A105F1E" w:rsidR="00486218" w:rsidRPr="00CA777A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1402ED" w:rsidRPr="003C5E3C" w14:paraId="63582AF2" w14:textId="77777777" w:rsidTr="00D35533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CDBC92D" w14:textId="77777777" w:rsidR="001402ED" w:rsidRPr="00533BFB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F0DB3B" w14:textId="6A23B88D" w:rsidR="001402ED" w:rsidRPr="00834CDB" w:rsidRDefault="001402ED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L14. </w:t>
            </w:r>
            <w:r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Access control lists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172419" w14:textId="03A5E3C6" w:rsidR="001402ED" w:rsidRPr="00486218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D0BFBB" w14:textId="0E1FDECD" w:rsidR="001402ED" w:rsidRPr="00CA777A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1402ED" w:rsidRPr="003C5E3C" w14:paraId="7F768825" w14:textId="77777777" w:rsidTr="00D35533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7460BA" w14:textId="1F49DA14" w:rsidR="001402ED" w:rsidRPr="00533BFB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F033AA" w14:textId="3C13A3CB" w:rsidR="001402ED" w:rsidRPr="00D64247" w:rsidRDefault="001402ED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ab </w:t>
            </w:r>
            <w:r w:rsidRPr="00CA777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4.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 xml:space="preserve"> </w:t>
            </w:r>
            <w:r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AT configuration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FAC492" w14:textId="33E76733" w:rsidR="001402ED" w:rsidRPr="00CA777A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53D746" w14:textId="6ABF868E" w:rsidR="001402ED" w:rsidRPr="00CA777A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1402ED" w:rsidRPr="003C5E3C" w14:paraId="1C28E76D" w14:textId="77777777" w:rsidTr="00D35533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AB5C6B" w14:textId="6F3FE8C9" w:rsidR="001402ED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055B5F" w14:textId="1B6AFEDA" w:rsidR="001402ED" w:rsidRPr="001402ED" w:rsidRDefault="001402ED" w:rsidP="00142582">
            <w:pPr>
              <w:tabs>
                <w:tab w:val="left" w:pos="2265"/>
              </w:tabs>
              <w:spacing w:after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402E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WST</w:t>
            </w:r>
            <w:r w:rsidRPr="001402E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6.</w:t>
            </w:r>
            <w:r w:rsidRPr="001402ED">
              <w:rPr>
                <w:rFonts w:ascii="Times New Roman" w:hAnsi="Times New Roman" w:cs="Times New Roman"/>
                <w:sz w:val="20"/>
                <w:szCs w:val="20"/>
              </w:rPr>
              <w:t xml:space="preserve"> Test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8F37EF" w14:textId="72BFBF0B" w:rsidR="001402ED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619F4B" w14:textId="44056D96" w:rsidR="001402ED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1402ED" w:rsidRPr="003C5E3C" w14:paraId="3559D129" w14:textId="77777777" w:rsidTr="00302094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51ECFB" w14:textId="77777777" w:rsidR="001402ED" w:rsidRPr="008048A6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5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B48A73" w14:textId="6D8424F7" w:rsidR="001402ED" w:rsidRPr="00D64247" w:rsidRDefault="001402ED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L15. </w:t>
            </w:r>
            <w:r w:rsidRPr="003339C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AT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302E8D" w14:textId="4E5EB1F3" w:rsidR="001402ED" w:rsidRPr="00486218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76A9B7" w14:textId="21DD9970" w:rsidR="001402ED" w:rsidRPr="00CA777A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1402ED" w:rsidRPr="003C5E3C" w14:paraId="73E6DD71" w14:textId="77777777" w:rsidTr="00302094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B9D927" w14:textId="47A9B605" w:rsidR="001402ED" w:rsidRPr="00D64247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936DE75" w14:textId="77777777" w:rsidR="001402ED" w:rsidRPr="003339CE" w:rsidRDefault="001402ED" w:rsidP="00142582">
            <w:pPr>
              <w:pStyle w:val="a3"/>
              <w:snapToGrid w:val="0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W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 xml:space="preserve">15. </w:t>
            </w:r>
            <w:r w:rsidRPr="003339C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IPv6 configuration</w:t>
            </w:r>
          </w:p>
          <w:p w14:paraId="0703F993" w14:textId="7014C1E0" w:rsidR="001402ED" w:rsidRPr="00834CDB" w:rsidRDefault="001402ED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8A356C" w14:textId="72C690F6" w:rsidR="001402ED" w:rsidRPr="00CA777A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3052D7" w14:textId="08E90FEE" w:rsidR="001402ED" w:rsidRPr="00CA777A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1402ED" w:rsidRPr="003C5E3C" w14:paraId="76873E6B" w14:textId="77777777" w:rsidTr="00C63F5B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CA21FF" w14:textId="54B8AD77" w:rsidR="001402ED" w:rsidRPr="00834CDB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96A3BD" w14:textId="33F9AB20" w:rsidR="001402ED" w:rsidRPr="001402ED" w:rsidRDefault="001402ED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402E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ISWT6. </w:t>
            </w:r>
            <w:r w:rsidRPr="001402E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1402E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nsultation on preparation for examination questions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44C6C" w14:textId="001DDA3D" w:rsidR="001402ED" w:rsidRPr="00877E34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4B602" w14:textId="2FD9EE57" w:rsidR="001402ED" w:rsidRPr="00877E34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1402ED" w:rsidRPr="00834CDB" w14:paraId="1B40EE4F" w14:textId="77777777" w:rsidTr="00B459C4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28AF4" w14:textId="2EE8609E" w:rsidR="001402ED" w:rsidRPr="00877E34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C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FAD186" w14:textId="23CF49B8" w:rsidR="001402ED" w:rsidRPr="00834CDB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44C903" w14:textId="77777777" w:rsidR="001402ED" w:rsidRPr="00834CDB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E04EEF" w14:textId="1675BE9A" w:rsidR="001402ED" w:rsidRPr="001402ED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402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00</w:t>
            </w:r>
          </w:p>
        </w:tc>
      </w:tr>
    </w:tbl>
    <w:p w14:paraId="45690263" w14:textId="00BBAC79" w:rsidR="00DE34A3" w:rsidRDefault="00DE34A3" w:rsidP="00DE34A3">
      <w:pPr>
        <w:spacing w:after="0" w:line="240" w:lineRule="auto"/>
        <w:ind w:left="-567"/>
        <w:jc w:val="both"/>
        <w:rPr>
          <w:rFonts w:ascii="Times New Roman" w:hAnsi="Times New Roman" w:cs="Times New Roman"/>
          <w:sz w:val="20"/>
          <w:szCs w:val="20"/>
          <w:lang w:val="kk-KZ"/>
        </w:rPr>
      </w:pPr>
    </w:p>
    <w:p w14:paraId="2912D890" w14:textId="77777777" w:rsidR="001402ED" w:rsidRPr="001402ED" w:rsidRDefault="001402ED" w:rsidP="001402ED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1402ED">
        <w:rPr>
          <w:rFonts w:ascii="Times New Roman" w:hAnsi="Times New Roman" w:cs="Times New Roman"/>
          <w:b/>
          <w:sz w:val="20"/>
          <w:szCs w:val="20"/>
        </w:rPr>
        <w:t>Dean ___________________________________ Urmashev B.A.</w:t>
      </w:r>
    </w:p>
    <w:p w14:paraId="530ACEC6" w14:textId="77777777" w:rsidR="001402ED" w:rsidRPr="001402ED" w:rsidRDefault="001402ED" w:rsidP="001402ED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1402ED">
        <w:rPr>
          <w:rFonts w:ascii="Times New Roman" w:hAnsi="Times New Roman" w:cs="Times New Roman"/>
          <w:b/>
          <w:sz w:val="20"/>
          <w:szCs w:val="20"/>
        </w:rPr>
        <w:tab/>
      </w:r>
      <w:r w:rsidRPr="001402ED">
        <w:rPr>
          <w:rFonts w:ascii="Times New Roman" w:hAnsi="Times New Roman" w:cs="Times New Roman"/>
          <w:b/>
          <w:sz w:val="20"/>
          <w:szCs w:val="20"/>
        </w:rPr>
        <w:tab/>
      </w:r>
    </w:p>
    <w:p w14:paraId="60AB6030" w14:textId="77777777" w:rsidR="001402ED" w:rsidRPr="001402ED" w:rsidRDefault="001402ED" w:rsidP="001402ED">
      <w:pPr>
        <w:spacing w:after="120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1402ED">
        <w:rPr>
          <w:rFonts w:ascii="Times New Roman" w:hAnsi="Times New Roman" w:cs="Times New Roman"/>
          <w:b/>
          <w:sz w:val="20"/>
          <w:szCs w:val="20"/>
          <w:lang w:val="en-US"/>
        </w:rPr>
        <w:t>Head of the Department of ______________________ Mussiraliyeva Sh. Zh.</w:t>
      </w:r>
    </w:p>
    <w:p w14:paraId="2995FE9C" w14:textId="77777777" w:rsidR="001402ED" w:rsidRPr="001402ED" w:rsidRDefault="001402ED" w:rsidP="001402ED">
      <w:pPr>
        <w:spacing w:after="120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1402ED">
        <w:rPr>
          <w:rFonts w:ascii="Times New Roman" w:hAnsi="Times New Roman" w:cs="Times New Roman"/>
          <w:b/>
          <w:sz w:val="20"/>
          <w:szCs w:val="20"/>
          <w:lang w:val="en-US"/>
        </w:rPr>
        <w:tab/>
      </w:r>
    </w:p>
    <w:p w14:paraId="7A557318" w14:textId="77777777" w:rsidR="001402ED" w:rsidRPr="001402ED" w:rsidRDefault="001402ED" w:rsidP="001402ED">
      <w:pPr>
        <w:spacing w:after="120"/>
        <w:rPr>
          <w:rFonts w:ascii="Times New Roman" w:hAnsi="Times New Roman" w:cs="Times New Roman"/>
          <w:sz w:val="20"/>
          <w:szCs w:val="20"/>
          <w:lang w:val="en-US"/>
        </w:rPr>
      </w:pPr>
      <w:r w:rsidRPr="001402ED">
        <w:rPr>
          <w:rFonts w:ascii="Times New Roman" w:hAnsi="Times New Roman" w:cs="Times New Roman"/>
          <w:b/>
          <w:sz w:val="20"/>
          <w:szCs w:val="20"/>
        </w:rPr>
        <w:t>Lecturer ___________________________________ Karyukin V.I.</w:t>
      </w:r>
    </w:p>
    <w:p w14:paraId="49590D47" w14:textId="77777777" w:rsidR="00D21B4F" w:rsidRPr="002242A6" w:rsidRDefault="00D21B4F">
      <w:pPr>
        <w:rPr>
          <w:lang w:val="en-US"/>
        </w:rPr>
      </w:pPr>
    </w:p>
    <w:sectPr w:rsidR="00D21B4F" w:rsidRPr="002242A6" w:rsidSect="00DE34A3">
      <w:pgSz w:w="11906" w:h="16838"/>
      <w:pgMar w:top="993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D7FA4"/>
    <w:multiLevelType w:val="hybridMultilevel"/>
    <w:tmpl w:val="A7D4FF7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A1B87"/>
    <w:multiLevelType w:val="hybridMultilevel"/>
    <w:tmpl w:val="3572D8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002B2"/>
    <w:multiLevelType w:val="hybridMultilevel"/>
    <w:tmpl w:val="DDE66B7A"/>
    <w:lvl w:ilvl="0" w:tplc="C28E33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643CD0"/>
    <w:multiLevelType w:val="hybridMultilevel"/>
    <w:tmpl w:val="25384660"/>
    <w:lvl w:ilvl="0" w:tplc="2C58A27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24DD3"/>
    <w:multiLevelType w:val="multilevel"/>
    <w:tmpl w:val="AC945C1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5" w15:restartNumberingAfterBreak="0">
    <w:nsid w:val="435A07CE"/>
    <w:multiLevelType w:val="multilevel"/>
    <w:tmpl w:val="81367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4455243F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4808199F"/>
    <w:multiLevelType w:val="hybridMultilevel"/>
    <w:tmpl w:val="43E63434"/>
    <w:lvl w:ilvl="0" w:tplc="0EFC44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7B36DF"/>
    <w:multiLevelType w:val="multilevel"/>
    <w:tmpl w:val="81367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F8A141F"/>
    <w:multiLevelType w:val="hybridMultilevel"/>
    <w:tmpl w:val="86B44DFA"/>
    <w:lvl w:ilvl="0" w:tplc="EBD0533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2B0AD1"/>
    <w:multiLevelType w:val="hybridMultilevel"/>
    <w:tmpl w:val="AF840EEA"/>
    <w:lvl w:ilvl="0" w:tplc="9E4665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EB57F7"/>
    <w:multiLevelType w:val="hybridMultilevel"/>
    <w:tmpl w:val="EB665C52"/>
    <w:lvl w:ilvl="0" w:tplc="1A465CD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9B2325"/>
    <w:multiLevelType w:val="multilevel"/>
    <w:tmpl w:val="164CBE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647E0D64"/>
    <w:multiLevelType w:val="multilevel"/>
    <w:tmpl w:val="F06E5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8403D34"/>
    <w:multiLevelType w:val="multilevel"/>
    <w:tmpl w:val="F72E41AE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75" w:hanging="375"/>
      </w:pPr>
      <w:rPr>
        <w:rFonts w:ascii="Times New Roman" w:eastAsiaTheme="minorHAnsi" w:hAnsi="Times New Roman"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BC4AC1"/>
    <w:multiLevelType w:val="hybridMultilevel"/>
    <w:tmpl w:val="3EFCC5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E503B3"/>
    <w:multiLevelType w:val="multilevel"/>
    <w:tmpl w:val="2D8481A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16"/>
  </w:num>
  <w:num w:numId="6">
    <w:abstractNumId w:val="17"/>
  </w:num>
  <w:num w:numId="7">
    <w:abstractNumId w:val="5"/>
  </w:num>
  <w:num w:numId="8">
    <w:abstractNumId w:val="3"/>
  </w:num>
  <w:num w:numId="9">
    <w:abstractNumId w:val="8"/>
  </w:num>
  <w:num w:numId="10">
    <w:abstractNumId w:val="1"/>
  </w:num>
  <w:num w:numId="11">
    <w:abstractNumId w:val="14"/>
  </w:num>
  <w:num w:numId="12">
    <w:abstractNumId w:val="15"/>
  </w:num>
  <w:num w:numId="13">
    <w:abstractNumId w:val="10"/>
  </w:num>
  <w:num w:numId="14">
    <w:abstractNumId w:val="13"/>
  </w:num>
  <w:num w:numId="15">
    <w:abstractNumId w:val="12"/>
  </w:num>
  <w:num w:numId="16">
    <w:abstractNumId w:val="2"/>
  </w:num>
  <w:num w:numId="17">
    <w:abstractNumId w:val="0"/>
  </w:num>
  <w:num w:numId="18">
    <w:abstractNumId w:val="7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YwsTQxsrS0NLRQ0lEKTi0uzszPAykwNK0FAP5R1XAtAAAA"/>
  </w:docVars>
  <w:rsids>
    <w:rsidRoot w:val="00DE34A3"/>
    <w:rsid w:val="000160FD"/>
    <w:rsid w:val="00036105"/>
    <w:rsid w:val="00054456"/>
    <w:rsid w:val="000555CF"/>
    <w:rsid w:val="000949E5"/>
    <w:rsid w:val="000A0097"/>
    <w:rsid w:val="000A79C8"/>
    <w:rsid w:val="000B5664"/>
    <w:rsid w:val="000C2725"/>
    <w:rsid w:val="000C43B6"/>
    <w:rsid w:val="000D0585"/>
    <w:rsid w:val="000E79A5"/>
    <w:rsid w:val="000F4698"/>
    <w:rsid w:val="00107E34"/>
    <w:rsid w:val="00133AA4"/>
    <w:rsid w:val="00133F2A"/>
    <w:rsid w:val="001402ED"/>
    <w:rsid w:val="00142582"/>
    <w:rsid w:val="001474D4"/>
    <w:rsid w:val="00157D60"/>
    <w:rsid w:val="00163E36"/>
    <w:rsid w:val="00171BA3"/>
    <w:rsid w:val="00175EA4"/>
    <w:rsid w:val="001778BF"/>
    <w:rsid w:val="001850E3"/>
    <w:rsid w:val="001A6FDD"/>
    <w:rsid w:val="001A7963"/>
    <w:rsid w:val="001D0750"/>
    <w:rsid w:val="001D0844"/>
    <w:rsid w:val="001D6E02"/>
    <w:rsid w:val="001E2A83"/>
    <w:rsid w:val="001F39C2"/>
    <w:rsid w:val="001F5BA9"/>
    <w:rsid w:val="00205446"/>
    <w:rsid w:val="002242A6"/>
    <w:rsid w:val="002269DB"/>
    <w:rsid w:val="00226DBE"/>
    <w:rsid w:val="00243491"/>
    <w:rsid w:val="002456CD"/>
    <w:rsid w:val="00255EF5"/>
    <w:rsid w:val="002563E3"/>
    <w:rsid w:val="002633C7"/>
    <w:rsid w:val="00286304"/>
    <w:rsid w:val="00286D67"/>
    <w:rsid w:val="0029018E"/>
    <w:rsid w:val="002930B1"/>
    <w:rsid w:val="00295497"/>
    <w:rsid w:val="00295A43"/>
    <w:rsid w:val="0029690B"/>
    <w:rsid w:val="002B0205"/>
    <w:rsid w:val="002C3277"/>
    <w:rsid w:val="002C473F"/>
    <w:rsid w:val="002C7E39"/>
    <w:rsid w:val="002F4D15"/>
    <w:rsid w:val="00304B68"/>
    <w:rsid w:val="00327D1C"/>
    <w:rsid w:val="003339CE"/>
    <w:rsid w:val="00334FD1"/>
    <w:rsid w:val="003539D3"/>
    <w:rsid w:val="003539EE"/>
    <w:rsid w:val="00371A40"/>
    <w:rsid w:val="00371D96"/>
    <w:rsid w:val="003909EB"/>
    <w:rsid w:val="003B5BE0"/>
    <w:rsid w:val="003C22AC"/>
    <w:rsid w:val="003C5E3C"/>
    <w:rsid w:val="003D539D"/>
    <w:rsid w:val="003D70D9"/>
    <w:rsid w:val="003F4C40"/>
    <w:rsid w:val="00412405"/>
    <w:rsid w:val="00422AA4"/>
    <w:rsid w:val="00426224"/>
    <w:rsid w:val="00440E13"/>
    <w:rsid w:val="00443075"/>
    <w:rsid w:val="004715A1"/>
    <w:rsid w:val="00486218"/>
    <w:rsid w:val="0048672F"/>
    <w:rsid w:val="004B4F4A"/>
    <w:rsid w:val="004C567C"/>
    <w:rsid w:val="004E6A3E"/>
    <w:rsid w:val="004E7EBE"/>
    <w:rsid w:val="004F4EE9"/>
    <w:rsid w:val="004F7227"/>
    <w:rsid w:val="005019F0"/>
    <w:rsid w:val="00520F15"/>
    <w:rsid w:val="00534AE4"/>
    <w:rsid w:val="005600D9"/>
    <w:rsid w:val="00562FB1"/>
    <w:rsid w:val="00585EF1"/>
    <w:rsid w:val="00590820"/>
    <w:rsid w:val="005B157E"/>
    <w:rsid w:val="005B63D4"/>
    <w:rsid w:val="005B7170"/>
    <w:rsid w:val="005F07C3"/>
    <w:rsid w:val="005F0DA1"/>
    <w:rsid w:val="005F6A50"/>
    <w:rsid w:val="005F7795"/>
    <w:rsid w:val="00610F8D"/>
    <w:rsid w:val="00642F87"/>
    <w:rsid w:val="006442E0"/>
    <w:rsid w:val="00681C65"/>
    <w:rsid w:val="0069136E"/>
    <w:rsid w:val="006A3BAE"/>
    <w:rsid w:val="006B375E"/>
    <w:rsid w:val="006B432D"/>
    <w:rsid w:val="006F7E45"/>
    <w:rsid w:val="00701298"/>
    <w:rsid w:val="00702E87"/>
    <w:rsid w:val="007037BC"/>
    <w:rsid w:val="00706BB3"/>
    <w:rsid w:val="00721652"/>
    <w:rsid w:val="00753D9C"/>
    <w:rsid w:val="00770349"/>
    <w:rsid w:val="00786FA0"/>
    <w:rsid w:val="007B4B72"/>
    <w:rsid w:val="007B5A80"/>
    <w:rsid w:val="007C105C"/>
    <w:rsid w:val="007F47A6"/>
    <w:rsid w:val="007F54A5"/>
    <w:rsid w:val="00800F4D"/>
    <w:rsid w:val="00824B7A"/>
    <w:rsid w:val="00826B88"/>
    <w:rsid w:val="00832C5C"/>
    <w:rsid w:val="0085381D"/>
    <w:rsid w:val="00864884"/>
    <w:rsid w:val="00877E34"/>
    <w:rsid w:val="00885296"/>
    <w:rsid w:val="008A6836"/>
    <w:rsid w:val="008B495A"/>
    <w:rsid w:val="008C1AB7"/>
    <w:rsid w:val="008E2C16"/>
    <w:rsid w:val="008F78C9"/>
    <w:rsid w:val="008F7CC4"/>
    <w:rsid w:val="009030B7"/>
    <w:rsid w:val="00926215"/>
    <w:rsid w:val="009A1D49"/>
    <w:rsid w:val="009B10A0"/>
    <w:rsid w:val="009B38FC"/>
    <w:rsid w:val="009C545E"/>
    <w:rsid w:val="009D4E59"/>
    <w:rsid w:val="009D5080"/>
    <w:rsid w:val="00A1313A"/>
    <w:rsid w:val="00A1628A"/>
    <w:rsid w:val="00A3327A"/>
    <w:rsid w:val="00A677E7"/>
    <w:rsid w:val="00A70018"/>
    <w:rsid w:val="00A71083"/>
    <w:rsid w:val="00A7142C"/>
    <w:rsid w:val="00A75028"/>
    <w:rsid w:val="00A762E2"/>
    <w:rsid w:val="00A81F9D"/>
    <w:rsid w:val="00A926C0"/>
    <w:rsid w:val="00AA29FC"/>
    <w:rsid w:val="00AB5662"/>
    <w:rsid w:val="00AC3C20"/>
    <w:rsid w:val="00AD217A"/>
    <w:rsid w:val="00AF21F4"/>
    <w:rsid w:val="00AF4330"/>
    <w:rsid w:val="00B0074E"/>
    <w:rsid w:val="00B1094D"/>
    <w:rsid w:val="00B1330F"/>
    <w:rsid w:val="00B14881"/>
    <w:rsid w:val="00B45B36"/>
    <w:rsid w:val="00B6019F"/>
    <w:rsid w:val="00B71058"/>
    <w:rsid w:val="00B835C4"/>
    <w:rsid w:val="00B853EF"/>
    <w:rsid w:val="00BA0A7F"/>
    <w:rsid w:val="00BD682B"/>
    <w:rsid w:val="00BF3C8D"/>
    <w:rsid w:val="00C10D1F"/>
    <w:rsid w:val="00C2075B"/>
    <w:rsid w:val="00C27343"/>
    <w:rsid w:val="00C30E8D"/>
    <w:rsid w:val="00C6009F"/>
    <w:rsid w:val="00C600AD"/>
    <w:rsid w:val="00C623F0"/>
    <w:rsid w:val="00C825F3"/>
    <w:rsid w:val="00C958D6"/>
    <w:rsid w:val="00C9633F"/>
    <w:rsid w:val="00CA2018"/>
    <w:rsid w:val="00CA777A"/>
    <w:rsid w:val="00CB1E20"/>
    <w:rsid w:val="00CB43FC"/>
    <w:rsid w:val="00CE38CB"/>
    <w:rsid w:val="00CE493F"/>
    <w:rsid w:val="00CE50C2"/>
    <w:rsid w:val="00CE74FE"/>
    <w:rsid w:val="00D0538C"/>
    <w:rsid w:val="00D14A28"/>
    <w:rsid w:val="00D21B4F"/>
    <w:rsid w:val="00D303A3"/>
    <w:rsid w:val="00D30741"/>
    <w:rsid w:val="00D74B5B"/>
    <w:rsid w:val="00D86C13"/>
    <w:rsid w:val="00DA52C8"/>
    <w:rsid w:val="00DA65BB"/>
    <w:rsid w:val="00DB11B6"/>
    <w:rsid w:val="00DC4E92"/>
    <w:rsid w:val="00DE34A3"/>
    <w:rsid w:val="00E30CEE"/>
    <w:rsid w:val="00E82058"/>
    <w:rsid w:val="00EB471E"/>
    <w:rsid w:val="00EB4A88"/>
    <w:rsid w:val="00F069F3"/>
    <w:rsid w:val="00F15E4C"/>
    <w:rsid w:val="00F22225"/>
    <w:rsid w:val="00F3283E"/>
    <w:rsid w:val="00F8427A"/>
    <w:rsid w:val="00F96E4F"/>
    <w:rsid w:val="00FA6345"/>
    <w:rsid w:val="00FB589F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96F5CD"/>
  <w15:chartTrackingRefBased/>
  <w15:docId w15:val="{2784478B-0BF7-400D-AD87-8D3166BE1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34A3"/>
    <w:pPr>
      <w:spacing w:after="200" w:line="276" w:lineRule="auto"/>
    </w:pPr>
  </w:style>
  <w:style w:type="paragraph" w:styleId="1">
    <w:name w:val="heading 1"/>
    <w:basedOn w:val="a"/>
    <w:link w:val="10"/>
    <w:uiPriority w:val="9"/>
    <w:qFormat/>
    <w:rsid w:val="00DE34A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E34A3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3">
    <w:name w:val="List Paragraph"/>
    <w:aliases w:val="без абзаца,маркированный,ПАРАГРАФ,List Paragraph"/>
    <w:basedOn w:val="a"/>
    <w:link w:val="a4"/>
    <w:uiPriority w:val="34"/>
    <w:qFormat/>
    <w:rsid w:val="00DE34A3"/>
    <w:pPr>
      <w:ind w:left="720"/>
      <w:contextualSpacing/>
    </w:pPr>
  </w:style>
  <w:style w:type="character" w:customStyle="1" w:styleId="a4">
    <w:name w:val="Абзац списка Знак"/>
    <w:aliases w:val="без абзаца Знак,маркированный Знак,ПАРАГРАФ Знак,List Paragraph Знак"/>
    <w:link w:val="a3"/>
    <w:uiPriority w:val="34"/>
    <w:locked/>
    <w:rsid w:val="00DE34A3"/>
  </w:style>
  <w:style w:type="paragraph" w:customStyle="1" w:styleId="11">
    <w:name w:val="Обычный1"/>
    <w:uiPriority w:val="99"/>
    <w:rsid w:val="00DE34A3"/>
    <w:pPr>
      <w:suppressAutoHyphens/>
      <w:spacing w:after="0" w:line="240" w:lineRule="auto"/>
    </w:pPr>
    <w:rPr>
      <w:rFonts w:ascii="Times New Roman" w:eastAsia="Arial" w:hAnsi="Times New Roman" w:cs="Times New Roman"/>
      <w:sz w:val="20"/>
      <w:szCs w:val="20"/>
      <w:lang w:eastAsia="ar-SA"/>
    </w:rPr>
  </w:style>
  <w:style w:type="character" w:customStyle="1" w:styleId="shorttext">
    <w:name w:val="short_text"/>
    <w:basedOn w:val="a0"/>
    <w:rsid w:val="00DE34A3"/>
  </w:style>
  <w:style w:type="paragraph" w:styleId="a5">
    <w:name w:val="header"/>
    <w:basedOn w:val="a"/>
    <w:link w:val="a6"/>
    <w:uiPriority w:val="99"/>
    <w:unhideWhenUsed/>
    <w:rsid w:val="00DE34A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DE34A3"/>
  </w:style>
  <w:style w:type="paragraph" w:styleId="a7">
    <w:name w:val="footer"/>
    <w:basedOn w:val="a"/>
    <w:link w:val="a8"/>
    <w:uiPriority w:val="99"/>
    <w:unhideWhenUsed/>
    <w:rsid w:val="00DE34A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DE34A3"/>
  </w:style>
  <w:style w:type="character" w:customStyle="1" w:styleId="tlid-translation">
    <w:name w:val="tlid-translation"/>
    <w:basedOn w:val="a0"/>
    <w:rsid w:val="00DE34A3"/>
  </w:style>
  <w:style w:type="paragraph" w:styleId="2">
    <w:name w:val="Body Text 2"/>
    <w:basedOn w:val="a"/>
    <w:link w:val="20"/>
    <w:rsid w:val="00DE34A3"/>
    <w:pPr>
      <w:spacing w:after="120" w:line="480" w:lineRule="auto"/>
    </w:pPr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character" w:customStyle="1" w:styleId="20">
    <w:name w:val="Основной текст 2 Знак"/>
    <w:basedOn w:val="a0"/>
    <w:link w:val="2"/>
    <w:rsid w:val="00DE34A3"/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paragraph" w:styleId="21">
    <w:name w:val="Body Text Indent 2"/>
    <w:basedOn w:val="a"/>
    <w:link w:val="22"/>
    <w:uiPriority w:val="99"/>
    <w:unhideWhenUsed/>
    <w:rsid w:val="00DE34A3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rsid w:val="00DE34A3"/>
  </w:style>
  <w:style w:type="paragraph" w:customStyle="1" w:styleId="a9">
    <w:name w:val="Стиль"/>
    <w:uiPriority w:val="99"/>
    <w:rsid w:val="00DE34A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a">
    <w:name w:val="line number"/>
    <w:basedOn w:val="a0"/>
    <w:uiPriority w:val="99"/>
    <w:semiHidden/>
    <w:unhideWhenUsed/>
    <w:rsid w:val="00DE34A3"/>
  </w:style>
  <w:style w:type="character" w:customStyle="1" w:styleId="gi">
    <w:name w:val="gi"/>
    <w:basedOn w:val="a0"/>
    <w:rsid w:val="00DE34A3"/>
  </w:style>
  <w:style w:type="character" w:styleId="ab">
    <w:name w:val="Hyperlink"/>
    <w:basedOn w:val="a0"/>
    <w:uiPriority w:val="99"/>
    <w:unhideWhenUsed/>
    <w:rsid w:val="00DE34A3"/>
    <w:rPr>
      <w:color w:val="0563C1" w:themeColor="hyperlink"/>
      <w:u w:val="single"/>
    </w:rPr>
  </w:style>
  <w:style w:type="paragraph" w:styleId="ac">
    <w:name w:val="Normal (Web)"/>
    <w:basedOn w:val="a"/>
    <w:uiPriority w:val="99"/>
    <w:unhideWhenUsed/>
    <w:rsid w:val="00DE34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-size-extra-large">
    <w:name w:val="a-size-extra-large"/>
    <w:basedOn w:val="a0"/>
    <w:rsid w:val="00DE34A3"/>
  </w:style>
  <w:style w:type="character" w:customStyle="1" w:styleId="a-size-large">
    <w:name w:val="a-size-large"/>
    <w:basedOn w:val="a0"/>
    <w:rsid w:val="00DE34A3"/>
  </w:style>
  <w:style w:type="character" w:customStyle="1" w:styleId="author">
    <w:name w:val="author"/>
    <w:basedOn w:val="a0"/>
    <w:rsid w:val="00DE34A3"/>
  </w:style>
  <w:style w:type="character" w:customStyle="1" w:styleId="contribution">
    <w:name w:val="contribution"/>
    <w:basedOn w:val="a0"/>
    <w:rsid w:val="00DE34A3"/>
  </w:style>
  <w:style w:type="character" w:customStyle="1" w:styleId="a-color-secondary">
    <w:name w:val="a-color-secondary"/>
    <w:basedOn w:val="a0"/>
    <w:rsid w:val="00DE34A3"/>
  </w:style>
  <w:style w:type="character" w:customStyle="1" w:styleId="a-declarative">
    <w:name w:val="a-declarative"/>
    <w:basedOn w:val="a0"/>
    <w:rsid w:val="002B0205"/>
  </w:style>
  <w:style w:type="character" w:styleId="ad">
    <w:name w:val="Strong"/>
    <w:basedOn w:val="a0"/>
    <w:uiPriority w:val="22"/>
    <w:qFormat/>
    <w:rsid w:val="00295497"/>
    <w:rPr>
      <w:b/>
      <w:bCs/>
    </w:rPr>
  </w:style>
  <w:style w:type="table" w:styleId="-1">
    <w:name w:val="Grid Table 1 Light"/>
    <w:basedOn w:val="a1"/>
    <w:uiPriority w:val="46"/>
    <w:rsid w:val="0029549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00">
    <w:name w:val="s00"/>
    <w:rsid w:val="00412405"/>
    <w:rPr>
      <w:rFonts w:cs="Times New Roman"/>
    </w:rPr>
  </w:style>
  <w:style w:type="character" w:customStyle="1" w:styleId="jlqj4b">
    <w:name w:val="jlqj4b"/>
    <w:basedOn w:val="a0"/>
    <w:rsid w:val="00412405"/>
  </w:style>
  <w:style w:type="character" w:customStyle="1" w:styleId="viiyi">
    <w:name w:val="viiyi"/>
    <w:basedOn w:val="a0"/>
    <w:rsid w:val="00412405"/>
  </w:style>
  <w:style w:type="paragraph" w:styleId="HTML">
    <w:name w:val="HTML Preformatted"/>
    <w:basedOn w:val="a"/>
    <w:link w:val="HTML0"/>
    <w:uiPriority w:val="99"/>
    <w:unhideWhenUsed/>
    <w:rsid w:val="00A700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A70018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e">
    <w:name w:val="Unresolved Mention"/>
    <w:basedOn w:val="a0"/>
    <w:uiPriority w:val="99"/>
    <w:semiHidden/>
    <w:unhideWhenUsed/>
    <w:rsid w:val="00A926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3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75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7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5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88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37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5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4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9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7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8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8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40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0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s/ref=dp_byline_sr_book_2?ie=UTF8&amp;field-author=Richard+Deal&amp;text=Richard+Deal&amp;sort=relevancerank&amp;search-alias=book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mazon.com/Glen-E-Clarke/e/B001KD1TU6/ref=dp_byline_cont_book_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ladislav.karyukin@kaznu.kz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vladislav.karyukin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4</TotalTime>
  <Pages>3</Pages>
  <Words>870</Words>
  <Characters>4964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196</cp:revision>
  <dcterms:created xsi:type="dcterms:W3CDTF">2020-09-26T10:08:00Z</dcterms:created>
  <dcterms:modified xsi:type="dcterms:W3CDTF">2023-01-11T18:10:00Z</dcterms:modified>
</cp:coreProperties>
</file>